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86C13" w:rsidR="00B86C13" w:rsidP="00B86C13" w:rsidRDefault="742FB1BB" w14:paraId="5152825E" w14:textId="40C5A370">
      <w:pPr>
        <w:pStyle w:val="Heading1"/>
      </w:pPr>
      <w:r>
        <w:t xml:space="preserve">Appendix D – Post-test Interview Protocol </w:t>
      </w:r>
    </w:p>
    <w:p w:rsidR="00B86C13" w:rsidRDefault="00B86C13" w14:paraId="296CE323" w14:textId="77777777">
      <w:pPr>
        <w:rPr>
          <w:rFonts w:ascii="Times New Roman" w:hAnsi="Times New Roman"/>
          <w:b/>
        </w:rPr>
      </w:pPr>
      <w:r>
        <w:rPr>
          <w:rFonts w:ascii="Times New Roman" w:hAnsi="Times New Roman"/>
          <w:b/>
        </w:rPr>
        <w:br w:type="page"/>
      </w:r>
    </w:p>
    <w:p w:rsidR="00B86C13" w:rsidP="0082334C" w:rsidRDefault="00B86C13" w14:paraId="6BF1378B" w14:textId="1828F7D2">
      <w:pPr>
        <w:rPr>
          <w:rFonts w:ascii="Times New Roman" w:hAnsi="Times New Roman"/>
          <w:b/>
        </w:rPr>
      </w:pPr>
      <w:r w:rsidRPr="0095154A">
        <w:rPr>
          <w:b/>
          <w:bCs/>
          <w:i/>
          <w:noProof/>
        </w:rPr>
        <w:lastRenderedPageBreak/>
        <mc:AlternateContent>
          <mc:Choice Requires="wps">
            <w:drawing>
              <wp:anchor distT="0" distB="0" distL="114300" distR="114300" simplePos="0" relativeHeight="251661312" behindDoc="0" locked="0" layoutInCell="1" allowOverlap="1" wp14:editId="1214B570" wp14:anchorId="0BBD082C">
                <wp:simplePos x="0" y="0"/>
                <wp:positionH relativeFrom="margin">
                  <wp:posOffset>4411980</wp:posOffset>
                </wp:positionH>
                <wp:positionV relativeFrom="paragraph">
                  <wp:posOffset>0</wp:posOffset>
                </wp:positionV>
                <wp:extent cx="1508760" cy="571500"/>
                <wp:effectExtent l="0" t="0" r="0" b="0"/>
                <wp:wrapSquare wrapText="bothSides"/>
                <wp:docPr id="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B86C13" w:rsidP="00B86C13" w:rsidRDefault="00B86C13" w14:paraId="78C82F0C"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B86C13" w:rsidP="00B86C13" w:rsidRDefault="00B86C13" w14:paraId="32C1E15C"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0BBD082C">
                <v:stroke joinstyle="miter"/>
                <v:path gradientshapeok="t" o:connecttype="rect"/>
              </v:shapetype>
              <v:shape id="Text Box 1" style="position:absolute;margin-left:347.4pt;margin-top:0;width:118.8pt;height: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">
                <v:textbox>
                  <w:txbxContent>
                    <w:p w:rsidR="00B86C13" w:rsidP="00B86C13" w:rsidRDefault="00B86C13" w14:paraId="78C82F0C"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B86C13" w:rsidP="00B86C13" w:rsidRDefault="00B86C13" w14:paraId="32C1E15C" w14:textId="77777777"/>
                  </w:txbxContent>
                </v:textbox>
                <w10:wrap type="square" anchorx="margin"/>
              </v:shape>
            </w:pict>
          </mc:Fallback>
        </mc:AlternateContent>
      </w:r>
      <w:r>
        <w:rPr>
          <w:rFonts w:ascii="Times New Roman" w:hAnsi="Times New Roman"/>
          <w:b/>
        </w:rPr>
        <w:t xml:space="preserve">AHRQ – Building Diagnostic Safety Capacity </w:t>
      </w:r>
      <w:r w:rsidR="006D2354">
        <w:rPr>
          <w:rFonts w:ascii="Times New Roman" w:hAnsi="Times New Roman"/>
          <w:b/>
        </w:rPr>
        <w:t xml:space="preserve">– Measurement </w:t>
      </w:r>
    </w:p>
    <w:p w:rsidR="00B86C13" w:rsidP="0082334C" w:rsidRDefault="00B86C13" w14:paraId="2C4C8441" w14:textId="6FA625F1">
      <w:pPr>
        <w:rPr>
          <w:rFonts w:ascii="Times New Roman" w:hAnsi="Times New Roman"/>
          <w:b/>
        </w:rPr>
      </w:pPr>
    </w:p>
    <w:p w:rsidR="009A04C0" w:rsidP="742FB1BB" w:rsidRDefault="742FB1BB" w14:paraId="57BA5F73" w14:textId="48B8B431">
      <w:pPr>
        <w:rPr>
          <w:rFonts w:ascii="Times New Roman" w:hAnsi="Times New Roman"/>
          <w:b/>
          <w:bCs/>
        </w:rPr>
      </w:pPr>
      <w:r w:rsidRPr="742FB1BB">
        <w:rPr>
          <w:rFonts w:ascii="Times New Roman" w:hAnsi="Times New Roman"/>
          <w:b/>
          <w:bCs/>
        </w:rPr>
        <w:t>Post-test Interview Protocol for Quality and Safety Personnel</w:t>
      </w:r>
    </w:p>
    <w:p w:rsidR="0082334C" w:rsidP="0082334C" w:rsidRDefault="0082334C" w14:paraId="2004A68F" w14:textId="77777777">
      <w:pPr>
        <w:rPr>
          <w:rFonts w:ascii="Times New Roman" w:hAnsi="Times New Roman"/>
          <w:b/>
        </w:rPr>
      </w:pPr>
    </w:p>
    <w:p w:rsidR="009A04C0" w:rsidP="009A04C0" w:rsidRDefault="009A04C0" w14:paraId="36D22125" w14:textId="77777777">
      <w:pPr>
        <w:rPr>
          <w:rFonts w:ascii="Times New Roman" w:hAnsi="Times New Roman"/>
        </w:rPr>
      </w:pPr>
      <w:r>
        <w:rPr>
          <w:rFonts w:ascii="Times New Roman" w:hAnsi="Times New Roman"/>
        </w:rPr>
        <w:t xml:space="preserve">MedStar Health Research Institute (MHRI) will conduct interviews for 20 implementation sites during the pilot testing of the Diagnostic Safety Measurement Resource. The pilot test evaluation interviews will be conducted approximately 4-6 months after implementation. </w:t>
      </w:r>
    </w:p>
    <w:p w:rsidR="009A04C0" w:rsidP="009A04C0" w:rsidRDefault="009A04C0" w14:paraId="364E4F66" w14:textId="77777777">
      <w:pPr>
        <w:rPr>
          <w:rFonts w:ascii="Times New Roman" w:hAnsi="Times New Roman"/>
        </w:rPr>
      </w:pPr>
    </w:p>
    <w:p w:rsidR="009A04C0" w:rsidP="009A04C0" w:rsidRDefault="009A04C0" w14:paraId="7548D66A" w14:textId="77777777">
      <w:pPr>
        <w:pStyle w:val="ListParagraph"/>
        <w:numPr>
          <w:ilvl w:val="0"/>
          <w:numId w:val="8"/>
        </w:numPr>
        <w:rPr>
          <w:rFonts w:ascii="Times New Roman" w:hAnsi="Times New Roman"/>
        </w:rPr>
      </w:pPr>
      <w:r w:rsidRPr="00380069">
        <w:rPr>
          <w:rFonts w:ascii="Times New Roman" w:hAnsi="Times New Roman"/>
        </w:rPr>
        <w:t>60</w:t>
      </w:r>
      <w:r>
        <w:rPr>
          <w:rFonts w:ascii="Times New Roman" w:hAnsi="Times New Roman"/>
        </w:rPr>
        <w:t xml:space="preserve"> interviews with clinicians and quality and safety personnel (2-3 participants per site x 20 sites); each interview will last approximately 60 minutes</w:t>
      </w:r>
    </w:p>
    <w:p w:rsidRPr="00B9067E" w:rsidR="009A04C0" w:rsidP="009A04C0" w:rsidRDefault="009A04C0" w14:paraId="0656A2F6" w14:textId="77777777">
      <w:pPr>
        <w:rPr>
          <w:rFonts w:ascii="Times New Roman" w:hAnsi="Times New Roman"/>
          <w:b/>
        </w:rPr>
      </w:pPr>
    </w:p>
    <w:p w:rsidR="009A04C0" w:rsidP="009A04C0" w:rsidRDefault="009A04C0" w14:paraId="44B673FC" w14:textId="77777777">
      <w:pPr>
        <w:rPr>
          <w:rFonts w:ascii="Times New Roman" w:hAnsi="Times New Roman"/>
          <w:b/>
        </w:rPr>
      </w:pPr>
      <w:r>
        <w:rPr>
          <w:rFonts w:ascii="Times New Roman" w:hAnsi="Times New Roman"/>
          <w:b/>
        </w:rPr>
        <w:t>Recruitment Criteria</w:t>
      </w:r>
    </w:p>
    <w:p w:rsidR="009A04C0" w:rsidP="009A04C0" w:rsidRDefault="009A04C0" w14:paraId="268C625D" w14:textId="77777777">
      <w:pPr>
        <w:rPr>
          <w:rFonts w:ascii="Times New Roman" w:hAnsi="Times New Roman"/>
        </w:rPr>
      </w:pPr>
    </w:p>
    <w:p w:rsidR="009A04C0" w:rsidP="009A04C0" w:rsidRDefault="009A04C0" w14:paraId="72A65F20" w14:textId="77777777">
      <w:pPr>
        <w:rPr>
          <w:rFonts w:ascii="Times New Roman" w:hAnsi="Times New Roman"/>
        </w:rPr>
      </w:pPr>
      <w:r>
        <w:rPr>
          <w:rFonts w:ascii="Times New Roman" w:hAnsi="Times New Roman"/>
        </w:rPr>
        <w:t>We will aim to recruit participants in the following manner:</w:t>
      </w:r>
    </w:p>
    <w:p w:rsidR="009A04C0" w:rsidP="009A04C0" w:rsidRDefault="009A04C0" w14:paraId="739C4A8E" w14:textId="77777777">
      <w:pPr>
        <w:rPr>
          <w:rFonts w:ascii="Times New Roman" w:hAnsi="Times New Roman"/>
        </w:rPr>
      </w:pPr>
    </w:p>
    <w:p w:rsidR="009A04C0" w:rsidP="009A04C0" w:rsidRDefault="009A04C0" w14:paraId="4DE51435" w14:textId="77777777">
      <w:pPr>
        <w:pStyle w:val="ListParagraph"/>
        <w:numPr>
          <w:ilvl w:val="0"/>
          <w:numId w:val="5"/>
        </w:numPr>
        <w:rPr>
          <w:rFonts w:ascii="Times New Roman" w:hAnsi="Times New Roman"/>
        </w:rPr>
      </w:pPr>
      <w:r>
        <w:rPr>
          <w:rFonts w:ascii="Times New Roman" w:hAnsi="Times New Roman"/>
        </w:rPr>
        <w:t>Clinicians and other personnel who routinely participate in organizational quality and safety activities</w:t>
      </w:r>
    </w:p>
    <w:p w:rsidR="009A04C0" w:rsidP="009A04C0" w:rsidRDefault="009A04C0" w14:paraId="68452160" w14:textId="77777777">
      <w:pPr>
        <w:pStyle w:val="ListParagraph"/>
        <w:numPr>
          <w:ilvl w:val="0"/>
          <w:numId w:val="5"/>
        </w:numPr>
        <w:rPr>
          <w:rFonts w:ascii="Times New Roman" w:hAnsi="Times New Roman"/>
        </w:rPr>
      </w:pPr>
      <w:r>
        <w:rPr>
          <w:rFonts w:ascii="Times New Roman" w:hAnsi="Times New Roman"/>
        </w:rPr>
        <w:t>Personnel with and without prior experience specific to diagnostic safety measurement</w:t>
      </w:r>
    </w:p>
    <w:p w:rsidR="009A04C0" w:rsidP="009A04C0" w:rsidRDefault="009A04C0" w14:paraId="3F1E3DD6" w14:textId="77777777">
      <w:pPr>
        <w:pStyle w:val="ListParagraph"/>
        <w:numPr>
          <w:ilvl w:val="0"/>
          <w:numId w:val="5"/>
        </w:numPr>
        <w:rPr>
          <w:rFonts w:ascii="Times New Roman" w:hAnsi="Times New Roman"/>
        </w:rPr>
      </w:pPr>
      <w:r>
        <w:rPr>
          <w:rFonts w:ascii="Times New Roman" w:hAnsi="Times New Roman"/>
        </w:rPr>
        <w:t>Diversity among practice staff and clinicians</w:t>
      </w:r>
    </w:p>
    <w:p w:rsidR="009A04C0" w:rsidP="009A04C0" w:rsidRDefault="009A04C0" w14:paraId="06370C0B" w14:textId="77777777">
      <w:pPr>
        <w:rPr>
          <w:rFonts w:ascii="Times New Roman" w:hAnsi="Times New Roman"/>
        </w:rPr>
      </w:pPr>
    </w:p>
    <w:p w:rsidR="009A04C0" w:rsidP="009A04C0" w:rsidRDefault="009A04C0" w14:paraId="08D5B88C" w14:textId="77777777">
      <w:pPr>
        <w:rPr>
          <w:rFonts w:ascii="Times New Roman" w:hAnsi="Times New Roman"/>
        </w:rPr>
      </w:pPr>
      <w:r>
        <w:rPr>
          <w:rFonts w:ascii="Times New Roman" w:hAnsi="Times New Roman"/>
        </w:rPr>
        <w:t xml:space="preserve">MHRI staff will work with the site coordinators to identify individuals to participate in the interviews. </w:t>
      </w:r>
    </w:p>
    <w:p w:rsidR="009A04C0" w:rsidP="009A04C0" w:rsidRDefault="009A04C0" w14:paraId="0A158F55" w14:textId="77777777">
      <w:pPr>
        <w:rPr>
          <w:rFonts w:ascii="Times New Roman" w:hAnsi="Times New Roman"/>
        </w:rPr>
      </w:pPr>
    </w:p>
    <w:p w:rsidR="009A04C0" w:rsidP="009A04C0" w:rsidRDefault="009A04C0" w14:paraId="78285364" w14:textId="77777777">
      <w:pPr>
        <w:rPr>
          <w:rFonts w:ascii="Times New Roman" w:hAnsi="Times New Roman"/>
          <w:b/>
        </w:rPr>
      </w:pPr>
      <w:r>
        <w:rPr>
          <w:rFonts w:ascii="Times New Roman" w:hAnsi="Times New Roman"/>
          <w:b/>
        </w:rPr>
        <w:t>Interview Goals</w:t>
      </w:r>
    </w:p>
    <w:p w:rsidR="009A04C0" w:rsidP="009A04C0" w:rsidRDefault="009A04C0" w14:paraId="3E142747" w14:textId="77777777">
      <w:pPr>
        <w:rPr>
          <w:rFonts w:ascii="Times New Roman" w:hAnsi="Times New Roman"/>
        </w:rPr>
      </w:pPr>
    </w:p>
    <w:p w:rsidR="009A04C0" w:rsidP="009A04C0" w:rsidRDefault="009A04C0" w14:paraId="2633A3B0" w14:textId="77777777">
      <w:pPr>
        <w:rPr>
          <w:rFonts w:ascii="Times New Roman" w:hAnsi="Times New Roman"/>
        </w:rPr>
      </w:pPr>
      <w:r>
        <w:rPr>
          <w:rFonts w:ascii="Times New Roman" w:hAnsi="Times New Roman"/>
        </w:rPr>
        <w:t>The goals of the focus groups/interviews will be to:</w:t>
      </w:r>
    </w:p>
    <w:p w:rsidR="009A04C0" w:rsidP="009A04C0" w:rsidRDefault="009A04C0" w14:paraId="261B6910" w14:textId="77777777">
      <w:pPr>
        <w:rPr>
          <w:rFonts w:ascii="Times New Roman" w:hAnsi="Times New Roman"/>
        </w:rPr>
      </w:pPr>
    </w:p>
    <w:p w:rsidR="009A04C0" w:rsidP="009A04C0" w:rsidRDefault="009A04C0" w14:paraId="049A414A" w14:textId="77777777">
      <w:pPr>
        <w:pStyle w:val="ListParagraph"/>
        <w:numPr>
          <w:ilvl w:val="0"/>
          <w:numId w:val="6"/>
        </w:numPr>
        <w:rPr>
          <w:rFonts w:ascii="Times New Roman" w:hAnsi="Times New Roman"/>
        </w:rPr>
      </w:pPr>
      <w:r>
        <w:rPr>
          <w:rFonts w:ascii="Times New Roman" w:hAnsi="Times New Roman"/>
        </w:rPr>
        <w:t>Obtain feedback on the resource materials</w:t>
      </w:r>
    </w:p>
    <w:p w:rsidR="009A04C0" w:rsidP="009A04C0" w:rsidRDefault="009A04C0" w14:paraId="2CC76962" w14:textId="77777777">
      <w:pPr>
        <w:pStyle w:val="ListParagraph"/>
        <w:numPr>
          <w:ilvl w:val="0"/>
          <w:numId w:val="6"/>
        </w:numPr>
        <w:rPr>
          <w:rFonts w:ascii="Times New Roman" w:hAnsi="Times New Roman"/>
        </w:rPr>
      </w:pPr>
      <w:r>
        <w:rPr>
          <w:rFonts w:ascii="Times New Roman" w:hAnsi="Times New Roman"/>
        </w:rPr>
        <w:t>Obtain feedback on the barriers and facilitators encountered for the resource</w:t>
      </w:r>
    </w:p>
    <w:p w:rsidR="009A04C0" w:rsidP="009A04C0" w:rsidRDefault="009A04C0" w14:paraId="7922A299" w14:textId="77777777">
      <w:pPr>
        <w:pStyle w:val="ListParagraph"/>
        <w:numPr>
          <w:ilvl w:val="0"/>
          <w:numId w:val="6"/>
        </w:numPr>
        <w:rPr>
          <w:rFonts w:ascii="Times New Roman" w:hAnsi="Times New Roman"/>
        </w:rPr>
      </w:pPr>
      <w:r>
        <w:rPr>
          <w:rFonts w:ascii="Times New Roman" w:hAnsi="Times New Roman"/>
        </w:rPr>
        <w:t>Obtain feedback on satisfaction with the resource</w:t>
      </w:r>
    </w:p>
    <w:p w:rsidR="009A04C0" w:rsidP="009A04C0" w:rsidRDefault="009A04C0" w14:paraId="40C4CB28" w14:textId="77777777">
      <w:pPr>
        <w:pStyle w:val="ListParagraph"/>
        <w:numPr>
          <w:ilvl w:val="0"/>
          <w:numId w:val="6"/>
        </w:numPr>
        <w:rPr>
          <w:rFonts w:ascii="Times New Roman" w:hAnsi="Times New Roman"/>
        </w:rPr>
      </w:pPr>
      <w:r>
        <w:rPr>
          <w:rFonts w:ascii="Times New Roman" w:hAnsi="Times New Roman"/>
        </w:rPr>
        <w:t>Obtain feedback on receptivity and enhancements to the resource to improve adoption</w:t>
      </w:r>
    </w:p>
    <w:p w:rsidR="009A04C0" w:rsidP="009A04C0" w:rsidRDefault="009A04C0" w14:paraId="58B295DF" w14:textId="77777777">
      <w:pPr>
        <w:rPr>
          <w:rFonts w:ascii="Times New Roman" w:hAnsi="Times New Roman"/>
        </w:rPr>
      </w:pPr>
    </w:p>
    <w:p w:rsidR="009A04C0" w:rsidP="009A04C0" w:rsidRDefault="009A04C0" w14:paraId="562C6BC5" w14:textId="77777777">
      <w:pPr>
        <w:rPr>
          <w:rFonts w:ascii="Times New Roman" w:hAnsi="Times New Roman"/>
          <w:b/>
        </w:rPr>
      </w:pPr>
      <w:r>
        <w:rPr>
          <w:rFonts w:ascii="Times New Roman" w:hAnsi="Times New Roman"/>
          <w:b/>
        </w:rPr>
        <w:t>Materials</w:t>
      </w:r>
    </w:p>
    <w:p w:rsidR="009A04C0" w:rsidP="009A04C0" w:rsidRDefault="009A04C0" w14:paraId="012F43A8" w14:textId="77777777">
      <w:pPr>
        <w:rPr>
          <w:rFonts w:ascii="Times New Roman" w:hAnsi="Times New Roman"/>
        </w:rPr>
      </w:pPr>
    </w:p>
    <w:p w:rsidRPr="00F44641" w:rsidR="009A04C0" w:rsidP="009A04C0" w:rsidRDefault="009A04C0" w14:paraId="0D432467" w14:textId="77777777">
      <w:pPr>
        <w:pStyle w:val="ListParagraph"/>
        <w:numPr>
          <w:ilvl w:val="0"/>
          <w:numId w:val="7"/>
        </w:numPr>
        <w:rPr>
          <w:rFonts w:ascii="Times New Roman" w:hAnsi="Times New Roman"/>
        </w:rPr>
      </w:pPr>
      <w:r>
        <w:rPr>
          <w:rFonts w:ascii="Times New Roman" w:hAnsi="Times New Roman"/>
        </w:rPr>
        <w:t>Copies of the Diagnostic Safety Measurement Resource materials</w:t>
      </w:r>
    </w:p>
    <w:p w:rsidR="009A04C0" w:rsidP="009A04C0" w:rsidRDefault="009A04C0" w14:paraId="63D848E0" w14:textId="77777777">
      <w:pPr>
        <w:pStyle w:val="ListParagraph"/>
        <w:numPr>
          <w:ilvl w:val="0"/>
          <w:numId w:val="7"/>
        </w:numPr>
        <w:rPr>
          <w:rFonts w:ascii="Times New Roman" w:hAnsi="Times New Roman"/>
        </w:rPr>
      </w:pPr>
      <w:r>
        <w:rPr>
          <w:rFonts w:ascii="Times New Roman" w:hAnsi="Times New Roman"/>
        </w:rPr>
        <w:t>Informed consent documents</w:t>
      </w:r>
    </w:p>
    <w:p w:rsidR="009A04C0" w:rsidP="009A04C0" w:rsidRDefault="009A04C0" w14:paraId="2CB6398C" w14:textId="77777777">
      <w:pPr>
        <w:pStyle w:val="ListParagraph"/>
        <w:numPr>
          <w:ilvl w:val="0"/>
          <w:numId w:val="7"/>
        </w:numPr>
        <w:rPr>
          <w:rFonts w:ascii="Times New Roman" w:hAnsi="Times New Roman"/>
        </w:rPr>
      </w:pPr>
      <w:r>
        <w:rPr>
          <w:rFonts w:ascii="Times New Roman" w:hAnsi="Times New Roman"/>
        </w:rPr>
        <w:t>Digital recorder</w:t>
      </w:r>
    </w:p>
    <w:p w:rsidR="009A04C0" w:rsidP="009A04C0" w:rsidRDefault="009A04C0" w14:paraId="65CA7504" w14:textId="77777777">
      <w:pPr>
        <w:rPr>
          <w:rFonts w:ascii="Times New Roman" w:hAnsi="Times New Roman"/>
        </w:rPr>
      </w:pPr>
      <w:bookmarkStart w:name="_GoBack" w:id="0"/>
      <w:bookmarkEnd w:id="0"/>
    </w:p>
    <w:p w:rsidR="009A04C0" w:rsidP="009A04C0" w:rsidRDefault="009A04C0" w14:paraId="22F80D65" w14:textId="77777777">
      <w:pPr>
        <w:rPr>
          <w:rFonts w:ascii="Times New Roman" w:hAnsi="Times New Roman"/>
          <w:b/>
        </w:rPr>
      </w:pPr>
    </w:p>
    <w:p w:rsidR="009A04C0" w:rsidP="009A04C0" w:rsidRDefault="009A04C0" w14:paraId="2126A799" w14:textId="77777777">
      <w:pPr>
        <w:rPr>
          <w:rFonts w:ascii="Times New Roman" w:hAnsi="Times New Roman"/>
          <w:b/>
        </w:rPr>
      </w:pPr>
      <w:r>
        <w:rPr>
          <w:rFonts w:ascii="Times New Roman" w:hAnsi="Times New Roman"/>
          <w:b/>
        </w:rPr>
        <w:t>Location</w:t>
      </w:r>
    </w:p>
    <w:p w:rsidR="009A04C0" w:rsidP="009A04C0" w:rsidRDefault="009A04C0" w14:paraId="62F84C22" w14:textId="77777777">
      <w:pPr>
        <w:rPr>
          <w:rFonts w:ascii="Times New Roman" w:hAnsi="Times New Roman"/>
        </w:rPr>
      </w:pPr>
    </w:p>
    <w:p w:rsidR="009A04C0" w:rsidP="009A04C0" w:rsidRDefault="009A04C0" w14:paraId="6A8D8CFD" w14:textId="77777777">
      <w:pPr>
        <w:rPr>
          <w:rFonts w:ascii="Times New Roman" w:hAnsi="Times New Roman"/>
        </w:rPr>
      </w:pPr>
      <w:r>
        <w:rPr>
          <w:rFonts w:ascii="Times New Roman" w:hAnsi="Times New Roman"/>
        </w:rPr>
        <w:t>Interviews will take place at the setting at a time convenient to the participants and may be conducted remotely via videoconference.</w:t>
      </w:r>
    </w:p>
    <w:p w:rsidR="009A04C0" w:rsidP="009A04C0" w:rsidRDefault="009A04C0" w14:paraId="5366C18A" w14:textId="77777777">
      <w:pPr>
        <w:rPr>
          <w:rFonts w:ascii="Times New Roman" w:hAnsi="Times New Roman"/>
        </w:rPr>
      </w:pPr>
    </w:p>
    <w:p w:rsidR="009A04C0" w:rsidP="009A04C0" w:rsidRDefault="009A04C0" w14:paraId="281BC019" w14:textId="77777777">
      <w:pPr>
        <w:rPr>
          <w:rFonts w:ascii="Times New Roman" w:hAnsi="Times New Roman"/>
          <w:b/>
        </w:rPr>
      </w:pPr>
      <w:r>
        <w:rPr>
          <w:rFonts w:ascii="Times New Roman" w:hAnsi="Times New Roman"/>
          <w:b/>
        </w:rPr>
        <w:t>Informed Consent Procedures</w:t>
      </w:r>
    </w:p>
    <w:p w:rsidR="009A04C0" w:rsidP="009A04C0" w:rsidRDefault="009A04C0" w14:paraId="4BA54750" w14:textId="77777777">
      <w:pPr>
        <w:rPr>
          <w:rFonts w:ascii="Times New Roman" w:hAnsi="Times New Roman"/>
        </w:rPr>
      </w:pPr>
    </w:p>
    <w:p w:rsidR="009A04C0" w:rsidP="009A04C0" w:rsidRDefault="009A04C0" w14:paraId="1EADA5CD" w14:textId="77777777">
      <w:pPr>
        <w:rPr>
          <w:rFonts w:ascii="Times New Roman" w:hAnsi="Times New Roman"/>
        </w:rPr>
      </w:pPr>
      <w:r>
        <w:rPr>
          <w:rFonts w:ascii="Times New Roman" w:hAnsi="Times New Roman"/>
        </w:rPr>
        <w:lastRenderedPageBreak/>
        <w:t xml:space="preserve">Participants will complete the informed consent process prior to starting the interview. </w:t>
      </w:r>
    </w:p>
    <w:p w:rsidR="009A04C0" w:rsidP="009A04C0" w:rsidRDefault="009A04C0" w14:paraId="06BE65DE" w14:textId="77777777">
      <w:pPr>
        <w:rPr>
          <w:rFonts w:ascii="Times New Roman" w:hAnsi="Times New Roman"/>
          <w:b/>
        </w:rPr>
      </w:pPr>
    </w:p>
    <w:p w:rsidRPr="00A740AA" w:rsidR="009A04C0" w:rsidP="009A04C0" w:rsidRDefault="009A04C0" w14:paraId="5156B88F" w14:textId="77777777">
      <w:pPr>
        <w:rPr>
          <w:rFonts w:ascii="Times New Roman" w:hAnsi="Times New Roman"/>
          <w:b/>
        </w:rPr>
      </w:pPr>
      <w:r w:rsidRPr="00A740AA">
        <w:rPr>
          <w:rFonts w:ascii="Times New Roman" w:hAnsi="Times New Roman"/>
          <w:b/>
        </w:rPr>
        <w:t>Participant Stipends</w:t>
      </w:r>
    </w:p>
    <w:p w:rsidR="009A04C0" w:rsidP="009A04C0" w:rsidRDefault="009A04C0" w14:paraId="06F327A9" w14:textId="77777777">
      <w:pPr>
        <w:rPr>
          <w:rFonts w:ascii="Times New Roman" w:hAnsi="Times New Roman"/>
        </w:rPr>
      </w:pPr>
    </w:p>
    <w:p w:rsidR="009A04C0" w:rsidP="009A04C0" w:rsidRDefault="006D4AED" w14:paraId="39452C7A" w14:textId="483C08AE">
      <w:pPr>
        <w:rPr>
          <w:rFonts w:ascii="Times New Roman" w:hAnsi="Times New Roman"/>
        </w:rPr>
      </w:pPr>
      <w:r>
        <w:rPr>
          <w:rFonts w:ascii="Times New Roman" w:hAnsi="Times New Roman"/>
        </w:rPr>
        <w:t>None.</w:t>
      </w:r>
    </w:p>
    <w:p w:rsidR="009A04C0" w:rsidP="009A04C0" w:rsidRDefault="009A04C0" w14:paraId="2DC812FF" w14:textId="77777777">
      <w:pPr>
        <w:rPr>
          <w:rFonts w:ascii="Times New Roman" w:hAnsi="Times New Roman"/>
        </w:rPr>
      </w:pPr>
    </w:p>
    <w:p w:rsidR="009A04C0" w:rsidP="009A04C0" w:rsidRDefault="009A04C0" w14:paraId="6F8D8FD5" w14:textId="77777777">
      <w:pPr>
        <w:rPr>
          <w:rFonts w:ascii="Times New Roman" w:hAnsi="Times New Roman"/>
        </w:rPr>
      </w:pPr>
      <w:r>
        <w:rPr>
          <w:rFonts w:ascii="Times New Roman" w:hAnsi="Times New Roman"/>
        </w:rPr>
        <w:t>Each interview is expected to take no more than 60 minutes.</w:t>
      </w:r>
    </w:p>
    <w:p w:rsidR="009A04C0" w:rsidP="009A04C0" w:rsidRDefault="009A04C0" w14:paraId="24D3DE5C" w14:textId="77777777">
      <w:pPr>
        <w:rPr>
          <w:rFonts w:ascii="Times New Roman" w:hAnsi="Times New Roman"/>
        </w:rPr>
      </w:pPr>
      <w:r>
        <w:rPr>
          <w:rFonts w:ascii="Times New Roman" w:hAnsi="Times New Roman"/>
          <w:b/>
          <w:noProof/>
        </w:rPr>
        <mc:AlternateContent>
          <mc:Choice Requires="wps">
            <w:drawing>
              <wp:anchor distT="0" distB="0" distL="114300" distR="114300" simplePos="0" relativeHeight="251663360" behindDoc="0" locked="0" layoutInCell="1" allowOverlap="1" wp14:editId="7AA05827" wp14:anchorId="6BA02B0C">
                <wp:simplePos x="0" y="0"/>
                <wp:positionH relativeFrom="margin">
                  <wp:align>left</wp:align>
                </wp:positionH>
                <wp:positionV relativeFrom="paragraph">
                  <wp:posOffset>176990</wp:posOffset>
                </wp:positionV>
                <wp:extent cx="5867867" cy="1104900"/>
                <wp:effectExtent l="0" t="0" r="19050"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867" cy="1104900"/>
                        </a:xfrm>
                        <a:prstGeom prst="rect">
                          <a:avLst/>
                        </a:prstGeom>
                        <a:solidFill>
                          <a:srgbClr val="FFFFFF"/>
                        </a:solidFill>
                        <a:ln w="9525">
                          <a:solidFill>
                            <a:srgbClr val="000000"/>
                          </a:solidFill>
                          <a:miter lim="800000"/>
                          <a:headEnd/>
                          <a:tailEnd/>
                        </a:ln>
                      </wps:spPr>
                      <wps:txbx>
                        <w:txbxContent>
                          <w:p w:rsidR="009A04C0" w:rsidP="009A04C0" w:rsidRDefault="009A04C0" w14:paraId="10D416D1" w14:textId="77777777">
                            <w:r>
                              <w:rPr>
                                <w:rFonts w:ascii="Arial" w:hAnsi="Arial" w:cs="Arial"/>
                                <w:sz w:val="20"/>
                              </w:rPr>
                              <w:t>Public reporting burden for this collection of information is estimated to average 6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9A04C0" w:rsidP="009A04C0" w:rsidRDefault="009A04C0" w14:paraId="337BFE28"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style="position:absolute;margin-left:0;margin-top:13.95pt;width:462.05pt;height:87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" w14:anchorId="6BA02B0C">
                <v:textbox>
                  <w:txbxContent>
                    <w:p w:rsidR="009A04C0" w:rsidP="009A04C0" w:rsidRDefault="009A04C0" w14:paraId="10D416D1" w14:textId="77777777">
                      <w:r>
                        <w:rPr>
                          <w:rFonts w:ascii="Arial" w:hAnsi="Arial" w:cs="Arial"/>
                          <w:sz w:val="20"/>
                        </w:rPr>
                        <w:t>Public reporting burden for this collection of information is estimated to average 6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9A04C0" w:rsidP="009A04C0" w:rsidRDefault="009A04C0" w14:paraId="337BFE28" w14:textId="77777777"/>
                  </w:txbxContent>
                </v:textbox>
                <w10:wrap anchorx="margin"/>
              </v:shape>
            </w:pict>
          </mc:Fallback>
        </mc:AlternateContent>
      </w:r>
    </w:p>
    <w:p w:rsidR="009A04C0" w:rsidP="009A04C0" w:rsidRDefault="009A04C0" w14:paraId="6F062C30" w14:textId="77777777">
      <w:pPr>
        <w:rPr>
          <w:rFonts w:ascii="Times New Roman" w:hAnsi="Times New Roman"/>
        </w:rPr>
      </w:pPr>
    </w:p>
    <w:p w:rsidR="009A04C0" w:rsidP="009A04C0" w:rsidRDefault="009A04C0" w14:paraId="75E8D978" w14:textId="77777777">
      <w:pPr>
        <w:rPr>
          <w:rFonts w:ascii="Times New Roman" w:hAnsi="Times New Roman"/>
          <w:b/>
        </w:rPr>
      </w:pPr>
      <w:r>
        <w:rPr>
          <w:rFonts w:ascii="Times New Roman" w:hAnsi="Times New Roman"/>
          <w:u w:val="single"/>
        </w:rPr>
        <w:br w:type="page"/>
      </w:r>
      <w:r w:rsidRPr="0095154A">
        <w:rPr>
          <w:b/>
          <w:bCs/>
          <w:i/>
          <w:noProof/>
        </w:rPr>
        <w:lastRenderedPageBreak/>
        <mc:AlternateContent>
          <mc:Choice Requires="wps">
            <w:drawing>
              <wp:anchor distT="0" distB="0" distL="114300" distR="114300" simplePos="0" relativeHeight="251665408" behindDoc="0" locked="0" layoutInCell="1" allowOverlap="1" wp14:editId="70F4815D" wp14:anchorId="2B6586E3">
                <wp:simplePos x="0" y="0"/>
                <wp:positionH relativeFrom="margin">
                  <wp:posOffset>4411980</wp:posOffset>
                </wp:positionH>
                <wp:positionV relativeFrom="paragraph">
                  <wp:posOffset>0</wp:posOffset>
                </wp:positionV>
                <wp:extent cx="1508760" cy="571500"/>
                <wp:effectExtent l="0" t="0" r="0" b="0"/>
                <wp:wrapSquare wrapText="bothSides"/>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8760" cy="571500"/>
                        </a:xfrm>
                        <a:prstGeom prst="rect">
                          <a:avLst/>
                        </a:prstGeom>
                        <a:solidFill>
                          <a:srgbClr val="FFFFFF"/>
                        </a:solidFill>
                        <a:ln w="9525">
                          <a:solidFill>
                            <a:srgbClr val="000000"/>
                          </a:solidFill>
                          <a:miter lim="800000"/>
                          <a:headEnd/>
                          <a:tailEnd/>
                        </a:ln>
                      </wps:spPr>
                      <wps:txbx>
                        <w:txbxContent>
                          <w:p w:rsidR="009A04C0" w:rsidP="009A04C0" w:rsidRDefault="009A04C0" w14:paraId="0BA26722"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9A04C0" w:rsidP="009A04C0" w:rsidRDefault="009A04C0" w14:paraId="705B340D"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style="position:absolute;margin-left:347.4pt;margin-top:0;width:118.8pt;height:4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" w14:anchorId="2B6586E3">
                <v:textbox>
                  <w:txbxContent>
                    <w:p w:rsidR="009A04C0" w:rsidP="009A04C0" w:rsidRDefault="009A04C0" w14:paraId="0BA26722" w14:textId="77777777">
                      <w:r>
                        <w:rPr>
                          <w:rFonts w:ascii="Arial" w:hAnsi="Arial" w:cs="Arial"/>
                          <w:sz w:val="20"/>
                        </w:rPr>
                        <w:t>Form Approved</w:t>
                      </w:r>
                      <w:r>
                        <w:rPr>
                          <w:rFonts w:ascii="Arial" w:hAnsi="Arial" w:cs="Arial"/>
                          <w:sz w:val="20"/>
                        </w:rPr>
                        <w:br/>
                        <w:t xml:space="preserve">OMB No. </w:t>
                      </w:r>
                      <w:proofErr w:type="spellStart"/>
                      <w:r w:rsidRPr="00F265CB">
                        <w:rPr>
                          <w:rFonts w:ascii="Arial" w:hAnsi="Arial" w:cs="Arial"/>
                          <w:sz w:val="20"/>
                          <w:highlight w:val="yellow"/>
                        </w:rPr>
                        <w:t>xxxx-xxxx</w:t>
                      </w:r>
                      <w:proofErr w:type="spellEnd"/>
                      <w:r w:rsidRPr="00F265CB">
                        <w:rPr>
                          <w:rFonts w:ascii="Arial" w:hAnsi="Arial" w:cs="Arial"/>
                          <w:sz w:val="20"/>
                          <w:highlight w:val="yellow"/>
                        </w:rPr>
                        <w:br/>
                        <w:t>Exp. Date xx/xx/</w:t>
                      </w:r>
                      <w:r>
                        <w:rPr>
                          <w:rFonts w:ascii="Arial" w:hAnsi="Arial" w:cs="Arial"/>
                          <w:sz w:val="20"/>
                        </w:rPr>
                        <w:t>20</w:t>
                      </w:r>
                    </w:p>
                    <w:p w:rsidRPr="00BA633B" w:rsidR="009A04C0" w:rsidP="009A04C0" w:rsidRDefault="009A04C0" w14:paraId="705B340D" w14:textId="77777777"/>
                  </w:txbxContent>
                </v:textbox>
                <w10:wrap type="square" anchorx="margin"/>
              </v:shape>
            </w:pict>
          </mc:Fallback>
        </mc:AlternateContent>
      </w:r>
      <w:r>
        <w:rPr>
          <w:rFonts w:ascii="Times New Roman" w:hAnsi="Times New Roman"/>
          <w:b/>
        </w:rPr>
        <w:t xml:space="preserve">AHRQ – Building Diagnostic Safety Capacity – Measurement </w:t>
      </w:r>
    </w:p>
    <w:p w:rsidR="009A04C0" w:rsidP="009A04C0" w:rsidRDefault="009A04C0" w14:paraId="00EBCF74" w14:textId="77777777">
      <w:pPr>
        <w:rPr>
          <w:rFonts w:ascii="Times New Roman" w:hAnsi="Times New Roman"/>
          <w:b/>
        </w:rPr>
      </w:pPr>
    </w:p>
    <w:p w:rsidRPr="009A04C0" w:rsidR="009A04C0" w:rsidP="742FB1BB" w:rsidRDefault="742FB1BB" w14:paraId="7B1F0C0C" w14:textId="44C51DDE">
      <w:pPr>
        <w:rPr>
          <w:rFonts w:ascii="Times New Roman" w:hAnsi="Times New Roman"/>
          <w:b/>
          <w:bCs/>
        </w:rPr>
      </w:pPr>
      <w:r w:rsidRPr="742FB1BB">
        <w:rPr>
          <w:rFonts w:ascii="Times New Roman" w:hAnsi="Times New Roman"/>
          <w:b/>
          <w:bCs/>
        </w:rPr>
        <w:t>Post-test Interview Protocol for Quality and Safety Personnel</w:t>
      </w:r>
    </w:p>
    <w:p w:rsidR="009A04C0" w:rsidP="009A04C0" w:rsidRDefault="009A04C0" w14:paraId="711E32F9" w14:textId="77777777">
      <w:pPr>
        <w:rPr>
          <w:rFonts w:ascii="Times New Roman" w:hAnsi="Times New Roman"/>
        </w:rPr>
      </w:pPr>
    </w:p>
    <w:p w:rsidR="009A04C0" w:rsidP="009A04C0" w:rsidRDefault="009A04C0" w14:paraId="2E967C29" w14:textId="77777777">
      <w:pPr>
        <w:rPr>
          <w:rFonts w:ascii="Times New Roman" w:hAnsi="Times New Roman"/>
          <w:b/>
        </w:rPr>
      </w:pPr>
      <w:r>
        <w:rPr>
          <w:rFonts w:ascii="Times New Roman" w:hAnsi="Times New Roman"/>
          <w:b/>
        </w:rPr>
        <w:t>WELCOME AND INTRODUCTION</w:t>
      </w:r>
    </w:p>
    <w:p w:rsidR="009A04C0" w:rsidP="009A04C0" w:rsidRDefault="009A04C0" w14:paraId="5E25F48E" w14:textId="77777777">
      <w:pPr>
        <w:rPr>
          <w:rFonts w:ascii="Times New Roman" w:hAnsi="Times New Roman"/>
        </w:rPr>
      </w:pPr>
    </w:p>
    <w:p w:rsidR="009A04C0" w:rsidP="009A04C0" w:rsidRDefault="009A04C0" w14:paraId="7123C63F" w14:textId="77777777">
      <w:pPr>
        <w:pStyle w:val="Default"/>
        <w:numPr>
          <w:ilvl w:val="0"/>
          <w:numId w:val="3"/>
        </w:numPr>
      </w:pPr>
      <w:r>
        <w:t xml:space="preserve">Thank you for agreeing to speak with me! </w:t>
      </w:r>
    </w:p>
    <w:p w:rsidR="009A04C0" w:rsidP="009A04C0" w:rsidRDefault="009A04C0" w14:paraId="047956DA" w14:textId="77777777">
      <w:pPr>
        <w:pStyle w:val="Default"/>
        <w:numPr>
          <w:ilvl w:val="0"/>
          <w:numId w:val="3"/>
        </w:numPr>
      </w:pPr>
      <w:r>
        <w:t>My name is [INSERT NAME OF INTERVIEWER] and I am here to ask you a few questions about the Diagnostic Safety Measurement Resource.</w:t>
      </w:r>
    </w:p>
    <w:p w:rsidR="009A04C0" w:rsidP="009A04C0" w:rsidRDefault="009A04C0" w14:paraId="3E059554" w14:textId="77777777">
      <w:pPr>
        <w:pStyle w:val="Default"/>
        <w:numPr>
          <w:ilvl w:val="0"/>
          <w:numId w:val="3"/>
        </w:numPr>
      </w:pPr>
      <w:r>
        <w:t>With your permission we will also be audio recording the session. This will help make sure that I don’t miss anything that you say and can share with other people who are working on this project.</w:t>
      </w:r>
    </w:p>
    <w:p w:rsidR="009A04C0" w:rsidP="009A04C0" w:rsidRDefault="009A04C0" w14:paraId="773E90D4" w14:textId="77777777">
      <w:pPr>
        <w:pStyle w:val="Default"/>
        <w:numPr>
          <w:ilvl w:val="0"/>
          <w:numId w:val="3"/>
        </w:numPr>
      </w:pPr>
      <w:r>
        <w:t xml:space="preserve">TODAY/TONIGHT I will be asking you questions about your experiences with the Resource and any specific resource materials you attempted to implement. </w:t>
      </w:r>
    </w:p>
    <w:p w:rsidR="009A04C0" w:rsidP="009A04C0" w:rsidRDefault="009A04C0" w14:paraId="364702A3" w14:textId="77777777">
      <w:pPr>
        <w:pStyle w:val="Default"/>
        <w:numPr>
          <w:ilvl w:val="0"/>
          <w:numId w:val="3"/>
        </w:numPr>
      </w:pPr>
      <w:r>
        <w:t xml:space="preserve">Everything you say here will be kept confidential and included as part of our assessment of the feasibility of implementing the Resource and its materials into practice. We will not share your name or attribute any of your words directly to you. </w:t>
      </w:r>
    </w:p>
    <w:p w:rsidR="009A04C0" w:rsidP="009A04C0" w:rsidRDefault="009A04C0" w14:paraId="5D3CF729" w14:textId="77777777">
      <w:pPr>
        <w:pStyle w:val="Default"/>
        <w:numPr>
          <w:ilvl w:val="0"/>
          <w:numId w:val="3"/>
        </w:numPr>
      </w:pPr>
      <w:r>
        <w:t>Do you have any questions before we begin? Ok, great. Let’s get started.</w:t>
      </w:r>
    </w:p>
    <w:p w:rsidR="009A04C0" w:rsidP="009A04C0" w:rsidRDefault="009A04C0" w14:paraId="06E2D8D5" w14:textId="77777777">
      <w:pPr>
        <w:rPr>
          <w:rFonts w:ascii="Times New Roman" w:hAnsi="Times New Roman"/>
        </w:rPr>
      </w:pPr>
    </w:p>
    <w:p w:rsidR="009A04C0" w:rsidP="009A04C0" w:rsidRDefault="009A04C0" w14:paraId="47A51D4C" w14:textId="77777777">
      <w:pPr>
        <w:rPr>
          <w:rFonts w:ascii="Times New Roman" w:hAnsi="Times New Roman"/>
        </w:rPr>
      </w:pPr>
    </w:p>
    <w:p w:rsidR="009A04C0" w:rsidP="009A04C0" w:rsidRDefault="009A04C0" w14:paraId="2461D61C" w14:textId="77777777">
      <w:pPr>
        <w:rPr>
          <w:rFonts w:ascii="Times New Roman" w:hAnsi="Times New Roman"/>
          <w:b/>
        </w:rPr>
      </w:pPr>
      <w:r>
        <w:rPr>
          <w:rFonts w:ascii="Times New Roman" w:hAnsi="Times New Roman"/>
          <w:b/>
        </w:rPr>
        <w:t>FEEDBACK ON EXPERIENCE WITH RESOURCE</w:t>
      </w:r>
    </w:p>
    <w:p w:rsidR="009A04C0" w:rsidP="009A04C0" w:rsidRDefault="009A04C0" w14:paraId="585FC06B" w14:textId="77777777">
      <w:pPr>
        <w:rPr>
          <w:rFonts w:ascii="Times New Roman" w:hAnsi="Times New Roman"/>
        </w:rPr>
      </w:pPr>
    </w:p>
    <w:p w:rsidR="009A04C0" w:rsidP="009A04C0" w:rsidRDefault="009A04C0" w14:paraId="6C65B750" w14:textId="77777777">
      <w:pPr>
        <w:pStyle w:val="ListParagraph"/>
        <w:numPr>
          <w:ilvl w:val="0"/>
          <w:numId w:val="10"/>
        </w:numPr>
        <w:rPr>
          <w:rFonts w:ascii="Times New Roman" w:hAnsi="Times New Roman"/>
        </w:rPr>
      </w:pPr>
      <w:r>
        <w:rPr>
          <w:rFonts w:ascii="Times New Roman" w:hAnsi="Times New Roman"/>
        </w:rPr>
        <w:t xml:space="preserve">When you were first given the Diagnostic Safety Measurement Resource, what were your reactions? </w:t>
      </w:r>
    </w:p>
    <w:p w:rsidR="009A04C0" w:rsidP="009A04C0" w:rsidRDefault="009A04C0" w14:paraId="15366E3A" w14:textId="77777777">
      <w:pPr>
        <w:pStyle w:val="ListParagraph"/>
        <w:numPr>
          <w:ilvl w:val="1"/>
          <w:numId w:val="9"/>
        </w:numPr>
        <w:rPr>
          <w:rFonts w:ascii="Times New Roman" w:hAnsi="Times New Roman"/>
        </w:rPr>
      </w:pPr>
      <w:r>
        <w:rPr>
          <w:rFonts w:ascii="Times New Roman" w:hAnsi="Times New Roman"/>
        </w:rPr>
        <w:t>Were the materials useful? Were they easy to use?</w:t>
      </w:r>
    </w:p>
    <w:p w:rsidR="009A04C0" w:rsidP="009A04C0" w:rsidRDefault="009A04C0" w14:paraId="642F6BC7" w14:textId="77777777">
      <w:pPr>
        <w:pStyle w:val="ListParagraph"/>
        <w:numPr>
          <w:ilvl w:val="1"/>
          <w:numId w:val="9"/>
        </w:numPr>
        <w:rPr>
          <w:rFonts w:ascii="Times New Roman" w:hAnsi="Times New Roman"/>
        </w:rPr>
      </w:pPr>
      <w:r>
        <w:rPr>
          <w:rFonts w:ascii="Times New Roman" w:hAnsi="Times New Roman"/>
        </w:rPr>
        <w:t>Did the materials seem sufficiently comprehensive? If not, what was missing?</w:t>
      </w:r>
    </w:p>
    <w:p w:rsidR="009A04C0" w:rsidP="009A04C0" w:rsidRDefault="009A04C0" w14:paraId="0A46A0CA" w14:textId="77777777">
      <w:pPr>
        <w:pStyle w:val="ListParagraph"/>
        <w:numPr>
          <w:ilvl w:val="1"/>
          <w:numId w:val="9"/>
        </w:numPr>
        <w:rPr>
          <w:rFonts w:ascii="Times New Roman" w:hAnsi="Times New Roman"/>
        </w:rPr>
      </w:pPr>
      <w:r>
        <w:rPr>
          <w:rFonts w:ascii="Times New Roman" w:hAnsi="Times New Roman"/>
        </w:rPr>
        <w:t>Can you briefly describe your team’s implementation process?</w:t>
      </w:r>
    </w:p>
    <w:p w:rsidRPr="00177004" w:rsidR="009A04C0" w:rsidP="009A04C0" w:rsidRDefault="009A04C0" w14:paraId="529323A6" w14:textId="77777777">
      <w:pPr>
        <w:pStyle w:val="ListParagraph"/>
        <w:numPr>
          <w:ilvl w:val="1"/>
          <w:numId w:val="9"/>
        </w:numPr>
        <w:rPr>
          <w:rFonts w:ascii="Times New Roman" w:hAnsi="Times New Roman"/>
        </w:rPr>
      </w:pPr>
      <w:r w:rsidRPr="009923C3">
        <w:rPr>
          <w:rFonts w:ascii="Times New Roman" w:hAnsi="Times New Roman"/>
        </w:rPr>
        <w:t xml:space="preserve">What challenges did you encounter while using </w:t>
      </w:r>
      <w:r w:rsidRPr="00177004">
        <w:rPr>
          <w:rFonts w:ascii="Times New Roman" w:hAnsi="Times New Roman"/>
        </w:rPr>
        <w:t xml:space="preserve">the Resource? </w:t>
      </w:r>
    </w:p>
    <w:p w:rsidR="009A04C0" w:rsidP="009A04C0" w:rsidRDefault="009A04C0" w14:paraId="71CB6EF8" w14:textId="77777777">
      <w:pPr>
        <w:rPr>
          <w:rFonts w:ascii="Times New Roman" w:hAnsi="Times New Roman"/>
        </w:rPr>
      </w:pPr>
    </w:p>
    <w:p w:rsidRPr="009923C3" w:rsidR="009A04C0" w:rsidP="009A04C0" w:rsidRDefault="009A04C0" w14:paraId="246D0DDE" w14:textId="77777777">
      <w:pPr>
        <w:pStyle w:val="ListParagraph"/>
        <w:numPr>
          <w:ilvl w:val="0"/>
          <w:numId w:val="10"/>
        </w:numPr>
        <w:rPr>
          <w:rFonts w:ascii="Times New Roman" w:hAnsi="Times New Roman"/>
        </w:rPr>
      </w:pPr>
      <w:r w:rsidRPr="009923C3">
        <w:rPr>
          <w:rFonts w:ascii="Times New Roman" w:hAnsi="Times New Roman"/>
        </w:rPr>
        <w:t>Which measurement strateg</w:t>
      </w:r>
      <w:r>
        <w:rPr>
          <w:rFonts w:ascii="Times New Roman" w:hAnsi="Times New Roman"/>
        </w:rPr>
        <w:t>y</w:t>
      </w:r>
      <w:r w:rsidRPr="009923C3">
        <w:rPr>
          <w:rFonts w:ascii="Times New Roman" w:hAnsi="Times New Roman"/>
        </w:rPr>
        <w:t>(</w:t>
      </w:r>
      <w:proofErr w:type="spellStart"/>
      <w:r w:rsidRPr="009923C3">
        <w:rPr>
          <w:rFonts w:ascii="Times New Roman" w:hAnsi="Times New Roman"/>
        </w:rPr>
        <w:t>ies</w:t>
      </w:r>
      <w:proofErr w:type="spellEnd"/>
      <w:r w:rsidRPr="009923C3">
        <w:rPr>
          <w:rFonts w:ascii="Times New Roman" w:hAnsi="Times New Roman"/>
        </w:rPr>
        <w:t>) did you select to implement?</w:t>
      </w:r>
    </w:p>
    <w:p w:rsidR="009A04C0" w:rsidP="009A04C0" w:rsidRDefault="009A04C0" w14:paraId="06B9B52D" w14:textId="77777777">
      <w:pPr>
        <w:pStyle w:val="ListParagraph"/>
        <w:rPr>
          <w:rFonts w:ascii="Times New Roman" w:hAnsi="Times New Roman"/>
        </w:rPr>
      </w:pPr>
      <w:r>
        <w:rPr>
          <w:rFonts w:ascii="Times New Roman" w:hAnsi="Times New Roman"/>
        </w:rPr>
        <w:t>___ Strategy A</w:t>
      </w:r>
    </w:p>
    <w:p w:rsidR="009A04C0" w:rsidP="009A04C0" w:rsidRDefault="009A04C0" w14:paraId="1D682351" w14:textId="77777777">
      <w:pPr>
        <w:pStyle w:val="ListParagraph"/>
        <w:rPr>
          <w:rFonts w:ascii="Times New Roman" w:hAnsi="Times New Roman"/>
        </w:rPr>
      </w:pPr>
      <w:r>
        <w:rPr>
          <w:rFonts w:ascii="Times New Roman" w:hAnsi="Times New Roman"/>
        </w:rPr>
        <w:t>___ Strategy B</w:t>
      </w:r>
    </w:p>
    <w:p w:rsidR="009A04C0" w:rsidP="009A04C0" w:rsidRDefault="009A04C0" w14:paraId="3F1F9518" w14:textId="77777777">
      <w:pPr>
        <w:pStyle w:val="ListParagraph"/>
        <w:rPr>
          <w:rFonts w:ascii="Times New Roman" w:hAnsi="Times New Roman"/>
        </w:rPr>
      </w:pPr>
      <w:r>
        <w:rPr>
          <w:rFonts w:ascii="Times New Roman" w:hAnsi="Times New Roman"/>
        </w:rPr>
        <w:t>___ Strategy C</w:t>
      </w:r>
    </w:p>
    <w:p w:rsidR="009A04C0" w:rsidP="009A04C0" w:rsidRDefault="009A04C0" w14:paraId="39A79C2D" w14:textId="77777777">
      <w:pPr>
        <w:pStyle w:val="ListParagraph"/>
        <w:rPr>
          <w:rFonts w:ascii="Times New Roman" w:hAnsi="Times New Roman"/>
        </w:rPr>
      </w:pPr>
    </w:p>
    <w:p w:rsidRPr="009923C3" w:rsidR="009A04C0" w:rsidP="009A04C0" w:rsidRDefault="009A04C0" w14:paraId="6E1F37BF" w14:textId="77777777">
      <w:pPr>
        <w:pStyle w:val="ListParagraph"/>
        <w:numPr>
          <w:ilvl w:val="2"/>
          <w:numId w:val="9"/>
        </w:numPr>
        <w:rPr>
          <w:rFonts w:ascii="Times New Roman" w:hAnsi="Times New Roman"/>
        </w:rPr>
      </w:pPr>
      <w:r w:rsidRPr="009923C3">
        <w:rPr>
          <w:rFonts w:ascii="Times New Roman" w:hAnsi="Times New Roman"/>
        </w:rPr>
        <w:t>How did you make the decision(s) on which strategy to use [Strategy A, B, C]?</w:t>
      </w:r>
    </w:p>
    <w:p w:rsidR="009A04C0" w:rsidP="009A04C0" w:rsidRDefault="009A04C0" w14:paraId="3EAA8C94" w14:textId="77777777">
      <w:pPr>
        <w:pStyle w:val="ListParagraph"/>
        <w:numPr>
          <w:ilvl w:val="2"/>
          <w:numId w:val="9"/>
        </w:numPr>
        <w:rPr>
          <w:rFonts w:ascii="Times New Roman" w:hAnsi="Times New Roman"/>
        </w:rPr>
      </w:pPr>
      <w:r>
        <w:rPr>
          <w:rFonts w:ascii="Times New Roman" w:hAnsi="Times New Roman"/>
        </w:rPr>
        <w:t xml:space="preserve">Did you discuss the strategy with other people in the organization? If so, who? What was their reaction to the strategy? </w:t>
      </w:r>
    </w:p>
    <w:p w:rsidRPr="009923C3" w:rsidR="009A04C0" w:rsidP="009A04C0" w:rsidRDefault="009A04C0" w14:paraId="2FDFDCB6" w14:textId="77777777">
      <w:pPr>
        <w:pStyle w:val="ListParagraph"/>
        <w:numPr>
          <w:ilvl w:val="2"/>
          <w:numId w:val="9"/>
        </w:numPr>
        <w:rPr>
          <w:rFonts w:ascii="Times New Roman" w:hAnsi="Times New Roman"/>
        </w:rPr>
      </w:pPr>
      <w:r w:rsidRPr="009923C3">
        <w:rPr>
          <w:rFonts w:ascii="Times New Roman" w:hAnsi="Times New Roman"/>
        </w:rPr>
        <w:t>How difficult was it to follow the instructions for using the strategy?</w:t>
      </w:r>
    </w:p>
    <w:p w:rsidR="009A04C0" w:rsidP="009A04C0" w:rsidRDefault="009A04C0" w14:paraId="3A230EE1" w14:textId="77777777">
      <w:pPr>
        <w:pStyle w:val="ListParagraph"/>
        <w:numPr>
          <w:ilvl w:val="1"/>
          <w:numId w:val="11"/>
        </w:numPr>
        <w:rPr>
          <w:rFonts w:ascii="Times New Roman" w:hAnsi="Times New Roman"/>
        </w:rPr>
      </w:pPr>
      <w:r>
        <w:rPr>
          <w:rFonts w:ascii="Times New Roman" w:hAnsi="Times New Roman"/>
        </w:rPr>
        <w:t>Was the training and education about how to use the strategy appropriate? Would you suggest any changes to that?</w:t>
      </w:r>
    </w:p>
    <w:p w:rsidR="009A04C0" w:rsidP="009A04C0" w:rsidRDefault="009A04C0" w14:paraId="6DFEA2A1" w14:textId="77777777">
      <w:pPr>
        <w:pStyle w:val="ListParagraph"/>
        <w:ind w:left="1080"/>
        <w:rPr>
          <w:rFonts w:ascii="Times New Roman" w:hAnsi="Times New Roman"/>
        </w:rPr>
      </w:pPr>
    </w:p>
    <w:p w:rsidR="009A04C0" w:rsidP="009A04C0" w:rsidRDefault="009A04C0" w14:paraId="5CB1F2F9" w14:textId="77777777">
      <w:pPr>
        <w:pStyle w:val="ListParagraph"/>
        <w:numPr>
          <w:ilvl w:val="0"/>
          <w:numId w:val="10"/>
        </w:numPr>
        <w:rPr>
          <w:rFonts w:ascii="Times New Roman" w:hAnsi="Times New Roman"/>
        </w:rPr>
      </w:pPr>
      <w:r>
        <w:rPr>
          <w:rFonts w:ascii="Times New Roman" w:hAnsi="Times New Roman"/>
        </w:rPr>
        <w:t xml:space="preserve">What about the format of the Resource and the resource materials? Is there a better way for us to think about presenting the materials? </w:t>
      </w:r>
    </w:p>
    <w:p w:rsidR="009A04C0" w:rsidP="009A04C0" w:rsidRDefault="009A04C0" w14:paraId="31C3174B" w14:textId="77777777">
      <w:pPr>
        <w:pStyle w:val="ListParagraph"/>
        <w:numPr>
          <w:ilvl w:val="0"/>
          <w:numId w:val="14"/>
        </w:numPr>
        <w:rPr>
          <w:rFonts w:ascii="Times New Roman" w:hAnsi="Times New Roman"/>
        </w:rPr>
      </w:pPr>
      <w:r w:rsidRPr="002B76D4">
        <w:rPr>
          <w:rFonts w:ascii="Times New Roman" w:hAnsi="Times New Roman"/>
        </w:rPr>
        <w:t xml:space="preserve">What about an electronic version? If you had this on </w:t>
      </w:r>
      <w:r>
        <w:rPr>
          <w:rFonts w:ascii="Times New Roman" w:hAnsi="Times New Roman"/>
        </w:rPr>
        <w:t>a web site or app for a computer or</w:t>
      </w:r>
      <w:r w:rsidRPr="002B76D4">
        <w:rPr>
          <w:rFonts w:ascii="Times New Roman" w:hAnsi="Times New Roman"/>
        </w:rPr>
        <w:t xml:space="preserve"> mobile device would that help? </w:t>
      </w:r>
    </w:p>
    <w:p w:rsidRPr="002B76D4" w:rsidR="009A04C0" w:rsidP="009A04C0" w:rsidRDefault="009A04C0" w14:paraId="2461741C" w14:textId="77777777">
      <w:pPr>
        <w:rPr>
          <w:rFonts w:ascii="Times New Roman" w:hAnsi="Times New Roman"/>
        </w:rPr>
      </w:pPr>
    </w:p>
    <w:p w:rsidR="009A04C0" w:rsidP="009A04C0" w:rsidRDefault="009A04C0" w14:paraId="49B0242C" w14:textId="77777777">
      <w:pPr>
        <w:pStyle w:val="ListParagraph"/>
        <w:ind w:left="360"/>
        <w:rPr>
          <w:rFonts w:ascii="Times New Roman" w:hAnsi="Times New Roman"/>
        </w:rPr>
      </w:pPr>
    </w:p>
    <w:p w:rsidR="009A04C0" w:rsidP="009A04C0" w:rsidRDefault="009A04C0" w14:paraId="05688933" w14:textId="77777777">
      <w:pPr>
        <w:pStyle w:val="Default"/>
      </w:pPr>
    </w:p>
    <w:p w:rsidR="009A04C0" w:rsidP="009A04C0" w:rsidRDefault="009A04C0" w14:paraId="16641B82" w14:textId="77777777">
      <w:pPr>
        <w:rPr>
          <w:rFonts w:ascii="Times New Roman" w:hAnsi="Times New Roman"/>
          <w:b/>
        </w:rPr>
      </w:pPr>
      <w:r>
        <w:rPr>
          <w:rFonts w:ascii="Times New Roman" w:hAnsi="Times New Roman"/>
          <w:b/>
        </w:rPr>
        <w:t>FEEDBACK ON YIELD OF INFORMATION FOR IMPROVING DIAGNOSTIC SAFETY</w:t>
      </w:r>
    </w:p>
    <w:p w:rsidR="009A04C0" w:rsidP="009A04C0" w:rsidRDefault="009A04C0" w14:paraId="198003A0" w14:textId="77777777">
      <w:pPr>
        <w:rPr>
          <w:rFonts w:ascii="Times New Roman" w:hAnsi="Times New Roman"/>
        </w:rPr>
      </w:pPr>
    </w:p>
    <w:p w:rsidRPr="009923C3" w:rsidR="009A04C0" w:rsidP="009A04C0" w:rsidRDefault="009A04C0" w14:paraId="5F17C9D8" w14:textId="77777777">
      <w:pPr>
        <w:pStyle w:val="ListParagraph"/>
        <w:numPr>
          <w:ilvl w:val="0"/>
          <w:numId w:val="4"/>
        </w:numPr>
        <w:rPr>
          <w:rFonts w:ascii="Times New Roman" w:hAnsi="Times New Roman"/>
        </w:rPr>
      </w:pPr>
      <w:r w:rsidRPr="009923C3">
        <w:rPr>
          <w:rFonts w:ascii="Times New Roman" w:hAnsi="Times New Roman"/>
        </w:rPr>
        <w:t xml:space="preserve">How did using the </w:t>
      </w:r>
      <w:r>
        <w:rPr>
          <w:rFonts w:ascii="Times New Roman" w:hAnsi="Times New Roman"/>
        </w:rPr>
        <w:t>R</w:t>
      </w:r>
      <w:r w:rsidRPr="009923C3">
        <w:rPr>
          <w:rFonts w:ascii="Times New Roman" w:hAnsi="Times New Roman"/>
        </w:rPr>
        <w:t>esource help you to identify diagnostic safety events in your organization? How many cases did you identify?</w:t>
      </w:r>
      <w:r>
        <w:rPr>
          <w:rFonts w:ascii="Times New Roman" w:hAnsi="Times New Roman"/>
        </w:rPr>
        <w:t xml:space="preserve"> How many of these events led to changes or further investigation?</w:t>
      </w:r>
    </w:p>
    <w:p w:rsidRPr="009923C3" w:rsidR="009A04C0" w:rsidP="009A04C0" w:rsidRDefault="009A04C0" w14:paraId="2EA75091" w14:textId="77777777">
      <w:pPr>
        <w:pStyle w:val="ListParagraph"/>
        <w:ind w:left="360"/>
        <w:rPr>
          <w:rFonts w:ascii="Times New Roman" w:hAnsi="Times New Roman"/>
        </w:rPr>
      </w:pPr>
    </w:p>
    <w:p w:rsidRPr="009923C3" w:rsidR="009A04C0" w:rsidP="009A04C0" w:rsidRDefault="009A04C0" w14:paraId="63CA9022" w14:textId="77777777">
      <w:pPr>
        <w:pStyle w:val="ListParagraph"/>
        <w:numPr>
          <w:ilvl w:val="0"/>
          <w:numId w:val="4"/>
        </w:numPr>
        <w:rPr>
          <w:rFonts w:ascii="Times New Roman" w:hAnsi="Times New Roman"/>
        </w:rPr>
      </w:pPr>
      <w:r w:rsidRPr="009923C3">
        <w:rPr>
          <w:rFonts w:ascii="Times New Roman" w:hAnsi="Times New Roman"/>
        </w:rPr>
        <w:t>What did you learn from the information you identified?</w:t>
      </w:r>
    </w:p>
    <w:p w:rsidRPr="009923C3" w:rsidR="009A04C0" w:rsidP="009A04C0" w:rsidRDefault="009A04C0" w14:paraId="6D0850CD" w14:textId="77777777">
      <w:pPr>
        <w:pStyle w:val="ListParagraph"/>
        <w:ind w:left="360"/>
        <w:rPr>
          <w:rFonts w:ascii="Times New Roman" w:hAnsi="Times New Roman"/>
        </w:rPr>
      </w:pPr>
    </w:p>
    <w:p w:rsidRPr="009923C3" w:rsidR="009A04C0" w:rsidP="009A04C0" w:rsidRDefault="009A04C0" w14:paraId="7310AA40" w14:textId="77777777">
      <w:pPr>
        <w:pStyle w:val="ListParagraph"/>
        <w:numPr>
          <w:ilvl w:val="0"/>
          <w:numId w:val="4"/>
        </w:numPr>
        <w:rPr>
          <w:rFonts w:ascii="Times New Roman" w:hAnsi="Times New Roman"/>
        </w:rPr>
      </w:pPr>
      <w:r w:rsidRPr="009923C3">
        <w:rPr>
          <w:rFonts w:ascii="Times New Roman" w:hAnsi="Times New Roman"/>
        </w:rPr>
        <w:t xml:space="preserve">How would you describe the impact of the Resource on the identification and learning from diagnostic safety events? </w:t>
      </w:r>
    </w:p>
    <w:p w:rsidRPr="009923C3" w:rsidR="009A04C0" w:rsidP="009A04C0" w:rsidRDefault="009A04C0" w14:paraId="61605B19" w14:textId="77777777">
      <w:pPr>
        <w:pStyle w:val="ListParagraph"/>
        <w:numPr>
          <w:ilvl w:val="1"/>
          <w:numId w:val="4"/>
        </w:numPr>
        <w:rPr>
          <w:rFonts w:ascii="Times New Roman" w:hAnsi="Times New Roman"/>
        </w:rPr>
      </w:pPr>
      <w:r w:rsidRPr="009923C3">
        <w:rPr>
          <w:rFonts w:ascii="Times New Roman" w:hAnsi="Times New Roman"/>
        </w:rPr>
        <w:t>Why do you think that it was improved/not changed/declined?</w:t>
      </w:r>
    </w:p>
    <w:p w:rsidRPr="009923C3" w:rsidR="009A04C0" w:rsidP="009A04C0" w:rsidRDefault="009A04C0" w14:paraId="4893C60B" w14:textId="77777777">
      <w:pPr>
        <w:pStyle w:val="ListParagraph"/>
        <w:numPr>
          <w:ilvl w:val="1"/>
          <w:numId w:val="4"/>
        </w:numPr>
        <w:rPr>
          <w:rFonts w:ascii="Times New Roman" w:hAnsi="Times New Roman"/>
        </w:rPr>
      </w:pPr>
      <w:r w:rsidRPr="009923C3">
        <w:rPr>
          <w:rFonts w:ascii="Times New Roman" w:hAnsi="Times New Roman"/>
        </w:rPr>
        <w:t xml:space="preserve">Can you share with me any thoughts on what could be improved as part of the resource for improving diagnosis or its materials that could make it more effective? </w:t>
      </w:r>
    </w:p>
    <w:p w:rsidRPr="009923C3" w:rsidR="009A04C0" w:rsidP="009A04C0" w:rsidRDefault="009A04C0" w14:paraId="6821666A" w14:textId="77777777">
      <w:pPr>
        <w:rPr>
          <w:rFonts w:ascii="Times New Roman" w:hAnsi="Times New Roman"/>
        </w:rPr>
      </w:pPr>
      <w:r w:rsidRPr="009923C3">
        <w:rPr>
          <w:rFonts w:ascii="Times New Roman" w:hAnsi="Times New Roman"/>
        </w:rPr>
        <w:tab/>
      </w:r>
    </w:p>
    <w:p w:rsidRPr="009923C3" w:rsidR="009A04C0" w:rsidP="009A04C0" w:rsidRDefault="009A04C0" w14:paraId="6462E937" w14:textId="77777777">
      <w:pPr>
        <w:pStyle w:val="ListParagraph"/>
        <w:numPr>
          <w:ilvl w:val="0"/>
          <w:numId w:val="4"/>
        </w:numPr>
        <w:rPr>
          <w:rFonts w:ascii="Times New Roman" w:hAnsi="Times New Roman"/>
        </w:rPr>
      </w:pPr>
      <w:r w:rsidRPr="009923C3">
        <w:rPr>
          <w:rFonts w:ascii="Times New Roman" w:hAnsi="Times New Roman"/>
        </w:rPr>
        <w:t xml:space="preserve">Has your unit or organization changed any policies or processes as a result of implementing the </w:t>
      </w:r>
      <w:r>
        <w:rPr>
          <w:rFonts w:ascii="Times New Roman" w:hAnsi="Times New Roman"/>
        </w:rPr>
        <w:t>R</w:t>
      </w:r>
      <w:r w:rsidRPr="009923C3">
        <w:rPr>
          <w:rFonts w:ascii="Times New Roman" w:hAnsi="Times New Roman"/>
        </w:rPr>
        <w:t>esource?</w:t>
      </w:r>
    </w:p>
    <w:p w:rsidR="009A04C0" w:rsidP="009A04C0" w:rsidRDefault="009A04C0" w14:paraId="4199D4B9" w14:textId="77777777">
      <w:pPr>
        <w:rPr>
          <w:rFonts w:ascii="Times New Roman" w:hAnsi="Times New Roman"/>
        </w:rPr>
      </w:pPr>
    </w:p>
    <w:p w:rsidR="009A04C0" w:rsidP="009A04C0" w:rsidRDefault="009A04C0" w14:paraId="45828CB5" w14:textId="77777777">
      <w:pPr>
        <w:rPr>
          <w:rFonts w:ascii="Times New Roman" w:hAnsi="Times New Roman"/>
        </w:rPr>
      </w:pPr>
    </w:p>
    <w:p w:rsidR="009A04C0" w:rsidP="009A04C0" w:rsidRDefault="009A04C0" w14:paraId="3C5CCAE1" w14:textId="77777777">
      <w:pPr>
        <w:rPr>
          <w:rFonts w:ascii="Times New Roman" w:hAnsi="Times New Roman"/>
        </w:rPr>
      </w:pPr>
      <w:r>
        <w:rPr>
          <w:rFonts w:ascii="Times New Roman" w:hAnsi="Times New Roman"/>
        </w:rPr>
        <w:t>Is there anything else you would like to share about your experiences with the materials? If not, let’s move on to learning more about your experiences with the resource overall.</w:t>
      </w:r>
    </w:p>
    <w:p w:rsidRPr="004A7839" w:rsidR="009A04C0" w:rsidP="009A04C0" w:rsidRDefault="009A04C0" w14:paraId="4EDFEC62" w14:textId="77777777">
      <w:pPr>
        <w:rPr>
          <w:rFonts w:ascii="Times New Roman" w:hAnsi="Times New Roman"/>
        </w:rPr>
      </w:pPr>
    </w:p>
    <w:p w:rsidR="009A04C0" w:rsidP="009A04C0" w:rsidRDefault="009A04C0" w14:paraId="7F7C52D9" w14:textId="77777777">
      <w:pPr>
        <w:rPr>
          <w:rFonts w:ascii="Times New Roman" w:hAnsi="Times New Roman"/>
        </w:rPr>
      </w:pPr>
    </w:p>
    <w:p w:rsidRPr="004A7839" w:rsidR="009A04C0" w:rsidP="009A04C0" w:rsidRDefault="009A04C0" w14:paraId="5F835A92" w14:textId="77777777">
      <w:pPr>
        <w:rPr>
          <w:rFonts w:ascii="Times New Roman" w:hAnsi="Times New Roman"/>
          <w:b/>
          <w:bCs/>
        </w:rPr>
      </w:pPr>
      <w:r>
        <w:rPr>
          <w:rFonts w:ascii="Times New Roman" w:hAnsi="Times New Roman"/>
          <w:b/>
          <w:bCs/>
        </w:rPr>
        <w:t>IMPLEMENTATION POTENTIAL</w:t>
      </w:r>
    </w:p>
    <w:p w:rsidR="009A04C0" w:rsidP="009A04C0" w:rsidRDefault="009A04C0" w14:paraId="4D368A1A" w14:textId="77777777">
      <w:pPr>
        <w:rPr>
          <w:rFonts w:ascii="Times New Roman" w:hAnsi="Times New Roman"/>
        </w:rPr>
      </w:pPr>
    </w:p>
    <w:p w:rsidR="009A04C0" w:rsidP="009A04C0" w:rsidRDefault="009A04C0" w14:paraId="405CD2F9" w14:textId="77777777">
      <w:pPr>
        <w:pStyle w:val="ListParagraph"/>
        <w:numPr>
          <w:ilvl w:val="0"/>
          <w:numId w:val="12"/>
        </w:numPr>
        <w:rPr>
          <w:rFonts w:ascii="Times New Roman" w:hAnsi="Times New Roman"/>
        </w:rPr>
      </w:pPr>
      <w:r>
        <w:rPr>
          <w:rFonts w:ascii="Times New Roman" w:hAnsi="Times New Roman"/>
        </w:rPr>
        <w:t>What was the most helpful part of the Diagnostic Safety Measurement Resource?</w:t>
      </w:r>
    </w:p>
    <w:p w:rsidR="009A04C0" w:rsidP="009A04C0" w:rsidRDefault="009A04C0" w14:paraId="441677E5" w14:textId="77777777">
      <w:pPr>
        <w:rPr>
          <w:rFonts w:ascii="Times New Roman" w:hAnsi="Times New Roman"/>
        </w:rPr>
      </w:pPr>
    </w:p>
    <w:p w:rsidR="009A04C0" w:rsidP="009A04C0" w:rsidRDefault="009A04C0" w14:paraId="2D025313" w14:textId="77777777">
      <w:pPr>
        <w:pStyle w:val="ListParagraph"/>
        <w:numPr>
          <w:ilvl w:val="0"/>
          <w:numId w:val="12"/>
        </w:numPr>
        <w:rPr>
          <w:rFonts w:ascii="Times New Roman" w:hAnsi="Times New Roman"/>
        </w:rPr>
      </w:pPr>
      <w:r>
        <w:rPr>
          <w:rFonts w:ascii="Times New Roman" w:hAnsi="Times New Roman"/>
        </w:rPr>
        <w:t>What was your least favorite thing about the Resource?</w:t>
      </w:r>
    </w:p>
    <w:p w:rsidR="009A04C0" w:rsidP="009A04C0" w:rsidRDefault="009A04C0" w14:paraId="4D39D34C" w14:textId="77777777">
      <w:pPr>
        <w:rPr>
          <w:rFonts w:ascii="Times New Roman" w:hAnsi="Times New Roman"/>
        </w:rPr>
      </w:pPr>
    </w:p>
    <w:p w:rsidR="009A04C0" w:rsidP="009A04C0" w:rsidRDefault="009A04C0" w14:paraId="3E6BEAD1" w14:textId="77777777">
      <w:pPr>
        <w:pStyle w:val="ListParagraph"/>
        <w:numPr>
          <w:ilvl w:val="0"/>
          <w:numId w:val="12"/>
        </w:numPr>
        <w:rPr>
          <w:rFonts w:ascii="Times New Roman" w:hAnsi="Times New Roman"/>
        </w:rPr>
      </w:pPr>
      <w:r>
        <w:rPr>
          <w:rFonts w:ascii="Times New Roman" w:hAnsi="Times New Roman"/>
        </w:rPr>
        <w:t>What would you have changed about the Resource?</w:t>
      </w:r>
    </w:p>
    <w:p w:rsidRPr="002C42AB" w:rsidR="009A04C0" w:rsidP="009A04C0" w:rsidRDefault="009A04C0" w14:paraId="4D1C3675" w14:textId="77777777">
      <w:pPr>
        <w:pStyle w:val="ListParagraph"/>
        <w:rPr>
          <w:rFonts w:ascii="Times New Roman" w:hAnsi="Times New Roman"/>
        </w:rPr>
      </w:pPr>
    </w:p>
    <w:p w:rsidR="009A04C0" w:rsidP="009A04C0" w:rsidRDefault="009A04C0" w14:paraId="4E61FADF" w14:textId="77777777">
      <w:pPr>
        <w:pStyle w:val="ListParagraph"/>
        <w:numPr>
          <w:ilvl w:val="0"/>
          <w:numId w:val="12"/>
        </w:numPr>
        <w:rPr>
          <w:rFonts w:ascii="Times New Roman" w:hAnsi="Times New Roman"/>
        </w:rPr>
      </w:pPr>
      <w:r>
        <w:rPr>
          <w:rFonts w:ascii="Times New Roman" w:hAnsi="Times New Roman"/>
        </w:rPr>
        <w:t xml:space="preserve">What about costs of implementing the Resource? Was that a challenge at all for you? </w:t>
      </w:r>
    </w:p>
    <w:p w:rsidRPr="002C42AB" w:rsidR="009A04C0" w:rsidP="009A04C0" w:rsidRDefault="009A04C0" w14:paraId="1FE22B15" w14:textId="77777777">
      <w:pPr>
        <w:pStyle w:val="ListParagraph"/>
        <w:rPr>
          <w:rFonts w:ascii="Times New Roman" w:hAnsi="Times New Roman"/>
        </w:rPr>
      </w:pPr>
    </w:p>
    <w:p w:rsidR="009A04C0" w:rsidP="009A04C0" w:rsidRDefault="009A04C0" w14:paraId="429B97F3" w14:textId="77777777">
      <w:pPr>
        <w:pStyle w:val="ListParagraph"/>
        <w:numPr>
          <w:ilvl w:val="1"/>
          <w:numId w:val="12"/>
        </w:numPr>
        <w:rPr>
          <w:rFonts w:ascii="Times New Roman" w:hAnsi="Times New Roman"/>
        </w:rPr>
      </w:pPr>
      <w:r>
        <w:rPr>
          <w:rFonts w:ascii="Times New Roman" w:hAnsi="Times New Roman"/>
        </w:rPr>
        <w:t>Can you describe how much the time and/or effort it took from yourself or your staff to implement the measurement strategy(</w:t>
      </w:r>
      <w:proofErr w:type="spellStart"/>
      <w:r>
        <w:rPr>
          <w:rFonts w:ascii="Times New Roman" w:hAnsi="Times New Roman"/>
        </w:rPr>
        <w:t>ies</w:t>
      </w:r>
      <w:proofErr w:type="spellEnd"/>
      <w:r>
        <w:rPr>
          <w:rFonts w:ascii="Times New Roman" w:hAnsi="Times New Roman"/>
        </w:rPr>
        <w:t>)?</w:t>
      </w:r>
    </w:p>
    <w:p w:rsidR="009A04C0" w:rsidP="009A04C0" w:rsidRDefault="009A04C0" w14:paraId="66211E84" w14:textId="77777777">
      <w:pPr>
        <w:pStyle w:val="ListParagraph"/>
        <w:numPr>
          <w:ilvl w:val="1"/>
          <w:numId w:val="12"/>
        </w:numPr>
        <w:rPr>
          <w:rFonts w:ascii="Times New Roman" w:hAnsi="Times New Roman"/>
        </w:rPr>
      </w:pPr>
      <w:r>
        <w:rPr>
          <w:rFonts w:ascii="Times New Roman" w:hAnsi="Times New Roman"/>
        </w:rPr>
        <w:t>Was this a barrier?</w:t>
      </w:r>
    </w:p>
    <w:p w:rsidR="009A04C0" w:rsidP="009A04C0" w:rsidRDefault="009A04C0" w14:paraId="1F9C949B" w14:textId="77777777">
      <w:pPr>
        <w:pStyle w:val="ListParagraph"/>
        <w:numPr>
          <w:ilvl w:val="1"/>
          <w:numId w:val="12"/>
        </w:numPr>
        <w:rPr>
          <w:rFonts w:ascii="Times New Roman" w:hAnsi="Times New Roman"/>
        </w:rPr>
      </w:pPr>
      <w:r>
        <w:rPr>
          <w:rFonts w:ascii="Times New Roman" w:hAnsi="Times New Roman"/>
        </w:rPr>
        <w:t>Are you planning on continuing to use the Resource in the future? Were there other materials within the Resource that you were more interested in or eager to adopt than others?</w:t>
      </w:r>
    </w:p>
    <w:p w:rsidR="009A04C0" w:rsidP="009A04C0" w:rsidRDefault="009A04C0" w14:paraId="54FDD24D" w14:textId="77777777">
      <w:pPr>
        <w:pStyle w:val="ListParagraph"/>
        <w:numPr>
          <w:ilvl w:val="1"/>
          <w:numId w:val="12"/>
        </w:numPr>
        <w:rPr>
          <w:rFonts w:ascii="Times New Roman" w:hAnsi="Times New Roman"/>
        </w:rPr>
      </w:pPr>
      <w:r>
        <w:rPr>
          <w:rFonts w:ascii="Times New Roman" w:hAnsi="Times New Roman"/>
        </w:rPr>
        <w:t xml:space="preserve">Do you believe that this is sustainable for your setting? </w:t>
      </w:r>
    </w:p>
    <w:p w:rsidR="009A04C0" w:rsidP="009A04C0" w:rsidRDefault="009A04C0" w14:paraId="2879C591" w14:textId="77777777">
      <w:pPr>
        <w:pStyle w:val="ListParagraph"/>
        <w:numPr>
          <w:ilvl w:val="2"/>
          <w:numId w:val="12"/>
        </w:numPr>
        <w:rPr>
          <w:rFonts w:ascii="Times New Roman" w:hAnsi="Times New Roman"/>
        </w:rPr>
      </w:pPr>
      <w:r>
        <w:rPr>
          <w:rFonts w:ascii="Times New Roman" w:hAnsi="Times New Roman"/>
        </w:rPr>
        <w:t>If yes. Can you describe what makes this approach important enough for you to continue using it?</w:t>
      </w:r>
    </w:p>
    <w:p w:rsidR="009A04C0" w:rsidP="009A04C0" w:rsidRDefault="009A04C0" w14:paraId="629D0D3C" w14:textId="77777777">
      <w:pPr>
        <w:pStyle w:val="ListParagraph"/>
        <w:numPr>
          <w:ilvl w:val="2"/>
          <w:numId w:val="12"/>
        </w:numPr>
        <w:rPr>
          <w:rFonts w:ascii="Times New Roman" w:hAnsi="Times New Roman"/>
        </w:rPr>
      </w:pPr>
      <w:r>
        <w:rPr>
          <w:rFonts w:ascii="Times New Roman" w:hAnsi="Times New Roman"/>
        </w:rPr>
        <w:lastRenderedPageBreak/>
        <w:t xml:space="preserve">If no. Can you describe why you wouldn’t consider continuing to use it? </w:t>
      </w:r>
    </w:p>
    <w:p w:rsidR="009A04C0" w:rsidP="009A04C0" w:rsidRDefault="009A04C0" w14:paraId="3E11B487" w14:textId="77777777">
      <w:pPr>
        <w:rPr>
          <w:rFonts w:ascii="Times New Roman" w:hAnsi="Times New Roman"/>
        </w:rPr>
      </w:pPr>
    </w:p>
    <w:p w:rsidRPr="00211B6F" w:rsidR="009A04C0" w:rsidP="009A04C0" w:rsidRDefault="009A04C0" w14:paraId="484770F0" w14:textId="77777777">
      <w:pPr>
        <w:pStyle w:val="ListParagraph"/>
        <w:numPr>
          <w:ilvl w:val="0"/>
          <w:numId w:val="12"/>
        </w:numPr>
        <w:rPr>
          <w:rFonts w:ascii="Times New Roman" w:hAnsi="Times New Roman"/>
        </w:rPr>
      </w:pPr>
      <w:r w:rsidRPr="00211B6F">
        <w:rPr>
          <w:rFonts w:ascii="Times New Roman" w:hAnsi="Times New Roman"/>
        </w:rPr>
        <w:t>Do you have any tips or lessons learned from your experience with the Resource that you can share that might help another setting considering using it?</w:t>
      </w:r>
    </w:p>
    <w:p w:rsidR="009A04C0" w:rsidP="009A04C0" w:rsidRDefault="009A04C0" w14:paraId="77C4957B" w14:textId="77777777">
      <w:pPr>
        <w:rPr>
          <w:rFonts w:ascii="Times New Roman" w:hAnsi="Times New Roman"/>
        </w:rPr>
      </w:pPr>
    </w:p>
    <w:p w:rsidR="009A04C0" w:rsidP="009A04C0" w:rsidRDefault="009A04C0" w14:paraId="4BA777E9" w14:textId="77777777">
      <w:pPr>
        <w:rPr>
          <w:rFonts w:ascii="Times New Roman" w:hAnsi="Times New Roman"/>
        </w:rPr>
      </w:pPr>
    </w:p>
    <w:p w:rsidR="009A04C0" w:rsidP="009A04C0" w:rsidRDefault="009A04C0" w14:paraId="72AFF298" w14:textId="77777777">
      <w:pPr>
        <w:rPr>
          <w:rFonts w:ascii="Times New Roman" w:hAnsi="Times New Roman"/>
          <w:b/>
        </w:rPr>
      </w:pPr>
      <w:r>
        <w:rPr>
          <w:rFonts w:ascii="Times New Roman" w:hAnsi="Times New Roman"/>
          <w:b/>
        </w:rPr>
        <w:t>CLOSING</w:t>
      </w:r>
    </w:p>
    <w:p w:rsidR="009A04C0" w:rsidP="009A04C0" w:rsidRDefault="009A04C0" w14:paraId="62FA9FF6" w14:textId="77777777">
      <w:pPr>
        <w:rPr>
          <w:rFonts w:ascii="Times New Roman" w:hAnsi="Times New Roman"/>
        </w:rPr>
      </w:pPr>
    </w:p>
    <w:p w:rsidRPr="004D2F7B" w:rsidR="009A04C0" w:rsidP="009A04C0" w:rsidRDefault="009A04C0" w14:paraId="43D78C30" w14:textId="77777777">
      <w:pPr>
        <w:pStyle w:val="ListParagraph"/>
        <w:numPr>
          <w:ilvl w:val="0"/>
          <w:numId w:val="13"/>
        </w:numPr>
        <w:rPr>
          <w:rFonts w:ascii="Times New Roman" w:hAnsi="Times New Roman"/>
        </w:rPr>
      </w:pPr>
      <w:r w:rsidRPr="004D2F7B">
        <w:rPr>
          <w:rFonts w:ascii="Times New Roman" w:hAnsi="Times New Roman"/>
        </w:rPr>
        <w:t xml:space="preserve"> Those were all the questions I had today. Are there any questions that I should have asked that I did not? </w:t>
      </w:r>
    </w:p>
    <w:p w:rsidR="009A04C0" w:rsidP="009A04C0" w:rsidRDefault="009A04C0" w14:paraId="3F29F5E3" w14:textId="77777777">
      <w:pPr>
        <w:rPr>
          <w:rFonts w:ascii="Times New Roman" w:hAnsi="Times New Roman"/>
        </w:rPr>
      </w:pPr>
    </w:p>
    <w:p w:rsidRPr="004D2F7B" w:rsidR="009A04C0" w:rsidP="009A04C0" w:rsidRDefault="009A04C0" w14:paraId="47CAE73F" w14:textId="77777777">
      <w:pPr>
        <w:pStyle w:val="ListParagraph"/>
        <w:numPr>
          <w:ilvl w:val="0"/>
          <w:numId w:val="13"/>
        </w:numPr>
        <w:rPr>
          <w:rFonts w:ascii="Times New Roman" w:hAnsi="Times New Roman"/>
        </w:rPr>
      </w:pPr>
      <w:r w:rsidRPr="004D2F7B">
        <w:rPr>
          <w:rFonts w:ascii="Times New Roman" w:hAnsi="Times New Roman"/>
        </w:rPr>
        <w:t xml:space="preserve">Is there anything else you would like to add on any of the topics we discussed today? </w:t>
      </w:r>
    </w:p>
    <w:p w:rsidR="009A04C0" w:rsidP="009A04C0" w:rsidRDefault="009A04C0" w14:paraId="4E16374C" w14:textId="77777777">
      <w:pPr>
        <w:rPr>
          <w:rFonts w:ascii="Times New Roman" w:hAnsi="Times New Roman"/>
        </w:rPr>
      </w:pPr>
    </w:p>
    <w:p w:rsidR="009A04C0" w:rsidP="009A04C0" w:rsidRDefault="009A04C0" w14:paraId="45544F87" w14:textId="77777777">
      <w:pPr>
        <w:rPr>
          <w:rFonts w:ascii="Times New Roman" w:hAnsi="Times New Roman"/>
        </w:rPr>
      </w:pPr>
      <w:r>
        <w:rPr>
          <w:rFonts w:ascii="Times New Roman" w:hAnsi="Times New Roman"/>
        </w:rPr>
        <w:t>Thank you for your time and participation in this interview. Your comments will be very helpful to this project!</w:t>
      </w:r>
    </w:p>
    <w:p w:rsidR="009A04C0" w:rsidP="009A04C0" w:rsidRDefault="009A04C0" w14:paraId="4E7BBD9E" w14:textId="77777777">
      <w:pPr>
        <w:rPr>
          <w:rFonts w:ascii="Times New Roman" w:hAnsi="Times New Roman"/>
        </w:rPr>
      </w:pPr>
    </w:p>
    <w:p w:rsidRPr="00526E8D" w:rsidR="009A04C0" w:rsidP="009A04C0" w:rsidRDefault="009A04C0" w14:paraId="7C262C7D" w14:textId="77777777">
      <w:pPr>
        <w:rPr>
          <w:rFonts w:ascii="Times New Roman" w:hAnsi="Times New Roman"/>
          <w:bCs/>
        </w:rPr>
      </w:pPr>
    </w:p>
    <w:p w:rsidRPr="00581126" w:rsidR="009A04C0" w:rsidP="009A04C0" w:rsidRDefault="009A04C0" w14:paraId="5F85AC4C" w14:textId="77777777">
      <w:pPr>
        <w:rPr>
          <w:rFonts w:ascii="Times New Roman" w:hAnsi="Times New Roman"/>
        </w:rPr>
      </w:pPr>
    </w:p>
    <w:p w:rsidR="009A04C0" w:rsidP="009A04C0" w:rsidRDefault="009A04C0" w14:paraId="262FC73D" w14:textId="77777777">
      <w:pPr>
        <w:rPr>
          <w:rFonts w:ascii="Futura Medium" w:hAnsi="Futura Medium" w:cs="Futura Medium"/>
          <w:b/>
          <w:sz w:val="28"/>
          <w:szCs w:val="28"/>
        </w:rPr>
      </w:pPr>
    </w:p>
    <w:p w:rsidR="009A04C0" w:rsidP="009A04C0" w:rsidRDefault="009A04C0" w14:paraId="11FB2AA8" w14:textId="0D1D97F5">
      <w:r>
        <w:rPr>
          <w:rFonts w:ascii="Times New Roman" w:hAnsi="Times New Roman"/>
          <w:b/>
          <w:noProof/>
        </w:rPr>
        <mc:AlternateContent>
          <mc:Choice Requires="wps">
            <w:drawing>
              <wp:anchor distT="0" distB="0" distL="114300" distR="114300" simplePos="0" relativeHeight="251667456" behindDoc="0" locked="0" layoutInCell="1" allowOverlap="1" wp14:editId="208245FA" wp14:anchorId="435B4C13">
                <wp:simplePos x="0" y="0"/>
                <wp:positionH relativeFrom="margin">
                  <wp:posOffset>0</wp:posOffset>
                </wp:positionH>
                <wp:positionV relativeFrom="paragraph">
                  <wp:posOffset>-635</wp:posOffset>
                </wp:positionV>
                <wp:extent cx="5867867" cy="1104900"/>
                <wp:effectExtent l="0" t="0" r="1905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867" cy="1104900"/>
                        </a:xfrm>
                        <a:prstGeom prst="rect">
                          <a:avLst/>
                        </a:prstGeom>
                        <a:solidFill>
                          <a:srgbClr val="FFFFFF"/>
                        </a:solidFill>
                        <a:ln w="9525">
                          <a:solidFill>
                            <a:srgbClr val="000000"/>
                          </a:solidFill>
                          <a:miter lim="800000"/>
                          <a:headEnd/>
                          <a:tailEnd/>
                        </a:ln>
                      </wps:spPr>
                      <wps:txbx>
                        <w:txbxContent>
                          <w:p w:rsidR="009A04C0" w:rsidP="009A04C0" w:rsidRDefault="009A04C0" w14:paraId="14C45029" w14:textId="77777777">
                            <w:r>
                              <w:rPr>
                                <w:rFonts w:ascii="Arial" w:hAnsi="Arial" w:cs="Arial"/>
                                <w:sz w:val="20"/>
                              </w:rPr>
                              <w:t>Public reporting burden for this collection of information is estimated to average 6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9A04C0" w:rsidP="009A04C0" w:rsidRDefault="009A04C0" w14:paraId="4A43F3AF"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style="position:absolute;margin-left:0;margin-top:-.05pt;width:462.05pt;height:8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" w14:anchorId="435B4C13">
                <v:textbox>
                  <w:txbxContent>
                    <w:p w:rsidR="009A04C0" w:rsidP="009A04C0" w:rsidRDefault="009A04C0" w14:paraId="14C45029" w14:textId="77777777">
                      <w:r>
                        <w:rPr>
                          <w:rFonts w:ascii="Arial" w:hAnsi="Arial" w:cs="Arial"/>
                          <w:sz w:val="20"/>
                        </w:rPr>
                        <w:t>Public reporting burden for this collection of information is estimated to average 60 minutes per response, the estimated time required to complete the survey.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AHRQ Reports Clearance Officer Attention: PRA, Paperwork Reduction Project (0935-0179) AHRQ, 5600 Fishers Lane, Mail Stop Number 07W41A, Rockville MD 20857</w:t>
                      </w:r>
                    </w:p>
                    <w:p w:rsidRPr="00BA633B" w:rsidR="009A04C0" w:rsidP="009A04C0" w:rsidRDefault="009A04C0" w14:paraId="4A43F3AF" w14:textId="77777777"/>
                  </w:txbxContent>
                </v:textbox>
                <w10:wrap anchorx="margin"/>
              </v:shape>
            </w:pict>
          </mc:Fallback>
        </mc:AlternateContent>
      </w:r>
    </w:p>
    <w:p w:rsidR="005E3344" w:rsidP="009A04C0" w:rsidRDefault="003532AE" w14:paraId="4FF1EF90" w14:textId="77777777"/>
    <w:sectPr w:rsidR="005E3344" w:rsidSect="009246EA">
      <w:footerReference w:type="default" r:id="rId11"/>
      <w:pgSz w:w="12240" w:h="15840"/>
      <w:pgMar w:top="1440" w:right="1440" w:bottom="144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2FF04" w16cex:dateUtc="2020-12-15T14:23:00Z"/>
  <w16cex:commentExtensible w16cex:durableId="2382FE5B" w16cex:dateUtc="2020-12-15T14:20:00Z"/>
  <w16cex:commentExtensible w16cex:durableId="2382FECE" w16cex:dateUtc="2020-12-15T14:22:00Z"/>
  <w16cex:commentExtensible w16cex:durableId="2382FF35" w16cex:dateUtc="2020-12-15T14: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AA8DC" w14:textId="77777777" w:rsidR="003532AE" w:rsidRDefault="003532AE">
      <w:r>
        <w:separator/>
      </w:r>
    </w:p>
  </w:endnote>
  <w:endnote w:type="continuationSeparator" w:id="0">
    <w:p w14:paraId="65E2FC97" w14:textId="77777777" w:rsidR="003532AE" w:rsidRDefault="00353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Futura Medium">
    <w:altName w:val="Arial"/>
    <w:charset w:val="B1"/>
    <w:family w:val="swiss"/>
    <w:pitch w:val="variable"/>
    <w:sig w:usb0="80000067" w:usb1="00000000" w:usb2="00000000" w:usb3="00000000" w:csb0="000001FB"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7D817" w14:textId="19DD6770" w:rsidR="00AD0C6E" w:rsidRPr="009246EA" w:rsidRDefault="00504F6B">
    <w:pPr>
      <w:pStyle w:val="Footer"/>
      <w:jc w:val="right"/>
      <w:rPr>
        <w:rFonts w:ascii="Times New Roman" w:hAnsi="Times New Roman"/>
      </w:rPr>
    </w:pPr>
    <w:r w:rsidRPr="009246EA">
      <w:rPr>
        <w:rFonts w:ascii="Times New Roman" w:hAnsi="Times New Roman"/>
      </w:rPr>
      <w:fldChar w:fldCharType="begin"/>
    </w:r>
    <w:r w:rsidRPr="009246EA">
      <w:rPr>
        <w:rFonts w:ascii="Times New Roman" w:hAnsi="Times New Roman"/>
      </w:rPr>
      <w:instrText xml:space="preserve"> PAGE   \* MERGEFORMAT </w:instrText>
    </w:r>
    <w:r w:rsidRPr="009246EA">
      <w:rPr>
        <w:rFonts w:ascii="Times New Roman" w:hAnsi="Times New Roman"/>
      </w:rPr>
      <w:fldChar w:fldCharType="separate"/>
    </w:r>
    <w:r w:rsidR="00380069">
      <w:rPr>
        <w:rFonts w:ascii="Times New Roman" w:hAnsi="Times New Roman"/>
        <w:noProof/>
      </w:rPr>
      <w:t>5</w:t>
    </w:r>
    <w:r w:rsidRPr="009246EA">
      <w:rPr>
        <w:rFonts w:ascii="Times New Roman" w:hAnsi="Times New Roman"/>
        <w:noProof/>
      </w:rPr>
      <w:fldChar w:fldCharType="end"/>
    </w:r>
  </w:p>
  <w:p w14:paraId="6E39D414" w14:textId="77777777" w:rsidR="00AD0C6E" w:rsidRDefault="003532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B2F6A" w14:textId="77777777" w:rsidR="003532AE" w:rsidRDefault="003532AE">
      <w:r>
        <w:separator/>
      </w:r>
    </w:p>
  </w:footnote>
  <w:footnote w:type="continuationSeparator" w:id="0">
    <w:p w14:paraId="0A54ED0E" w14:textId="77777777" w:rsidR="003532AE" w:rsidRDefault="003532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52F1F"/>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86F4F"/>
    <w:multiLevelType w:val="hybridMultilevel"/>
    <w:tmpl w:val="17383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DB099F"/>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ED1BC9"/>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1B059B"/>
    <w:multiLevelType w:val="hybridMultilevel"/>
    <w:tmpl w:val="ADD07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61DDE"/>
    <w:multiLevelType w:val="hybridMultilevel"/>
    <w:tmpl w:val="0AACA724"/>
    <w:lvl w:ilvl="0" w:tplc="53E25BC4">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B427A1"/>
    <w:multiLevelType w:val="hybridMultilevel"/>
    <w:tmpl w:val="0FBCF4F8"/>
    <w:styleLink w:val="Bulletlist"/>
    <w:lvl w:ilvl="0" w:tplc="0788568A">
      <w:start w:val="1"/>
      <w:numFmt w:val="bullet"/>
      <w:pStyle w:val="Style1"/>
      <w:lvlText w:val=""/>
      <w:lvlJc w:val="left"/>
      <w:pPr>
        <w:ind w:left="720" w:hanging="360"/>
      </w:pPr>
      <w:rPr>
        <w:rFonts w:ascii="Symbol" w:hAnsi="Symbol" w:hint="default"/>
      </w:rPr>
    </w:lvl>
    <w:lvl w:ilvl="1" w:tplc="6AFA532E">
      <w:start w:val="1"/>
      <w:numFmt w:val="bullet"/>
      <w:lvlText w:val="o"/>
      <w:lvlJc w:val="left"/>
      <w:pPr>
        <w:ind w:left="1656" w:hanging="360"/>
      </w:pPr>
      <w:rPr>
        <w:rFonts w:ascii="Courier New" w:hAnsi="Courier New" w:cs="Courier New" w:hint="default"/>
      </w:rPr>
    </w:lvl>
    <w:lvl w:ilvl="2" w:tplc="7F8CB438">
      <w:start w:val="1"/>
      <w:numFmt w:val="bullet"/>
      <w:lvlText w:val=""/>
      <w:lvlJc w:val="left"/>
      <w:pPr>
        <w:ind w:left="2376" w:hanging="360"/>
      </w:pPr>
      <w:rPr>
        <w:rFonts w:ascii="Wingdings" w:hAnsi="Wingdings" w:hint="default"/>
      </w:rPr>
    </w:lvl>
    <w:lvl w:ilvl="3" w:tplc="55529DE4">
      <w:start w:val="1"/>
      <w:numFmt w:val="bullet"/>
      <w:lvlText w:val=""/>
      <w:lvlJc w:val="left"/>
      <w:pPr>
        <w:ind w:left="3096" w:hanging="360"/>
      </w:pPr>
      <w:rPr>
        <w:rFonts w:ascii="Symbol" w:hAnsi="Symbol" w:hint="default"/>
      </w:rPr>
    </w:lvl>
    <w:lvl w:ilvl="4" w:tplc="D7102706">
      <w:start w:val="1"/>
      <w:numFmt w:val="bullet"/>
      <w:lvlText w:val="o"/>
      <w:lvlJc w:val="left"/>
      <w:pPr>
        <w:ind w:left="3816" w:hanging="360"/>
      </w:pPr>
      <w:rPr>
        <w:rFonts w:ascii="Courier New" w:hAnsi="Courier New" w:cs="Courier New" w:hint="default"/>
      </w:rPr>
    </w:lvl>
    <w:lvl w:ilvl="5" w:tplc="7A16259E">
      <w:start w:val="1"/>
      <w:numFmt w:val="bullet"/>
      <w:lvlText w:val=""/>
      <w:lvlJc w:val="left"/>
      <w:pPr>
        <w:ind w:left="4536" w:hanging="360"/>
      </w:pPr>
      <w:rPr>
        <w:rFonts w:ascii="Wingdings" w:hAnsi="Wingdings" w:hint="default"/>
      </w:rPr>
    </w:lvl>
    <w:lvl w:ilvl="6" w:tplc="AB4ABA90">
      <w:start w:val="1"/>
      <w:numFmt w:val="bullet"/>
      <w:lvlText w:val=""/>
      <w:lvlJc w:val="left"/>
      <w:pPr>
        <w:ind w:left="5256" w:hanging="360"/>
      </w:pPr>
      <w:rPr>
        <w:rFonts w:ascii="Symbol" w:hAnsi="Symbol" w:hint="default"/>
      </w:rPr>
    </w:lvl>
    <w:lvl w:ilvl="7" w:tplc="AA249138">
      <w:start w:val="1"/>
      <w:numFmt w:val="bullet"/>
      <w:lvlText w:val="o"/>
      <w:lvlJc w:val="left"/>
      <w:pPr>
        <w:ind w:left="5976" w:hanging="360"/>
      </w:pPr>
      <w:rPr>
        <w:rFonts w:ascii="Courier New" w:hAnsi="Courier New" w:cs="Courier New" w:hint="default"/>
      </w:rPr>
    </w:lvl>
    <w:lvl w:ilvl="8" w:tplc="BBA64066">
      <w:start w:val="1"/>
      <w:numFmt w:val="bullet"/>
      <w:lvlText w:val=""/>
      <w:lvlJc w:val="left"/>
      <w:pPr>
        <w:ind w:left="6696" w:hanging="360"/>
      </w:pPr>
      <w:rPr>
        <w:rFonts w:ascii="Wingdings" w:hAnsi="Wingdings" w:hint="default"/>
      </w:rPr>
    </w:lvl>
  </w:abstractNum>
  <w:abstractNum w:abstractNumId="7" w15:restartNumberingAfterBreak="0">
    <w:nsid w:val="2B5D3EBB"/>
    <w:multiLevelType w:val="hybridMultilevel"/>
    <w:tmpl w:val="A07AEDA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EAE04DF"/>
    <w:multiLevelType w:val="hybridMultilevel"/>
    <w:tmpl w:val="6FF4487E"/>
    <w:lvl w:ilvl="0" w:tplc="DC007C92">
      <w:start w:val="3"/>
      <w:numFmt w:val="lowerLetter"/>
      <w:lvlText w:val="%1."/>
      <w:lvlJc w:val="left"/>
      <w:pPr>
        <w:ind w:left="1440" w:hanging="360"/>
      </w:pPr>
      <w:rPr>
        <w:rFonts w:hint="default"/>
        <w:color w:val="C0000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4F09E7"/>
    <w:multiLevelType w:val="hybridMultilevel"/>
    <w:tmpl w:val="0FBCF4F8"/>
    <w:numStyleLink w:val="Bulletlist"/>
  </w:abstractNum>
  <w:abstractNum w:abstractNumId="10" w15:restartNumberingAfterBreak="0">
    <w:nsid w:val="35680C8E"/>
    <w:multiLevelType w:val="hybridMultilevel"/>
    <w:tmpl w:val="33407DAA"/>
    <w:lvl w:ilvl="0" w:tplc="DD6882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E53CC"/>
    <w:multiLevelType w:val="hybridMultilevel"/>
    <w:tmpl w:val="213E87D8"/>
    <w:lvl w:ilvl="0" w:tplc="0409000F">
      <w:start w:val="1"/>
      <w:numFmt w:val="decimal"/>
      <w:lvlText w:val="%1."/>
      <w:lvlJc w:val="left"/>
      <w:pPr>
        <w:ind w:left="360" w:hanging="360"/>
      </w:pPr>
      <w:rPr>
        <w:rFonts w:hint="default"/>
      </w:rPr>
    </w:lvl>
    <w:lvl w:ilvl="1" w:tplc="04090005">
      <w:start w:val="1"/>
      <w:numFmt w:val="bullet"/>
      <w:lvlText w:val=""/>
      <w:lvlJc w:val="left"/>
      <w:pPr>
        <w:ind w:left="1080" w:hanging="360"/>
      </w:pPr>
      <w:rPr>
        <w:rFonts w:ascii="Wingdings" w:hAnsi="Wingdings" w:hint="default"/>
      </w:rPr>
    </w:lvl>
    <w:lvl w:ilvl="2" w:tplc="01B030B2">
      <w:start w:val="1"/>
      <w:numFmt w:val="lowerLetter"/>
      <w:lvlText w:val="%3."/>
      <w:lvlJc w:val="right"/>
      <w:pPr>
        <w:ind w:left="1800" w:hanging="180"/>
      </w:pPr>
      <w:rPr>
        <w:rFonts w:ascii="Times New Roman" w:eastAsia="Calibri" w:hAnsi="Times New Roman" w:cs="Times New Roman"/>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1A5762"/>
    <w:multiLevelType w:val="hybridMultilevel"/>
    <w:tmpl w:val="5158F4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3326E0"/>
    <w:multiLevelType w:val="hybridMultilevel"/>
    <w:tmpl w:val="399A48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59B411E4"/>
    <w:multiLevelType w:val="hybridMultilevel"/>
    <w:tmpl w:val="25102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F980C55"/>
    <w:multiLevelType w:val="hybridMultilevel"/>
    <w:tmpl w:val="A6FC8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C6F1377"/>
    <w:multiLevelType w:val="hybridMultilevel"/>
    <w:tmpl w:val="CC8EE54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6"/>
  </w:num>
  <w:num w:numId="2">
    <w:abstractNumId w:val="9"/>
  </w:num>
  <w:num w:numId="3">
    <w:abstractNumId w:val="13"/>
  </w:num>
  <w:num w:numId="4">
    <w:abstractNumId w:val="10"/>
  </w:num>
  <w:num w:numId="5">
    <w:abstractNumId w:val="14"/>
  </w:num>
  <w:num w:numId="6">
    <w:abstractNumId w:val="15"/>
  </w:num>
  <w:num w:numId="7">
    <w:abstractNumId w:val="1"/>
  </w:num>
  <w:num w:numId="8">
    <w:abstractNumId w:val="16"/>
  </w:num>
  <w:num w:numId="9">
    <w:abstractNumId w:val="11"/>
  </w:num>
  <w:num w:numId="10">
    <w:abstractNumId w:val="3"/>
  </w:num>
  <w:num w:numId="11">
    <w:abstractNumId w:val="8"/>
  </w:num>
  <w:num w:numId="12">
    <w:abstractNumId w:val="5"/>
  </w:num>
  <w:num w:numId="13">
    <w:abstractNumId w:val="0"/>
  </w:num>
  <w:num w:numId="14">
    <w:abstractNumId w:val="7"/>
  </w:num>
  <w:num w:numId="15">
    <w:abstractNumId w:val="4"/>
  </w:num>
  <w:num w:numId="16">
    <w:abstractNumId w:val="12"/>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NDUzMLY0tDQxNLVU0lEKTi0uzszPAykwrAUAbz+i8SwAAAA="/>
    <w:docVar w:name="dgnword-docGUID" w:val="{7FB8F064-BF01-460B-867B-F63106C2C9EB}"/>
    <w:docVar w:name="dgnword-eventsink" w:val="318091824"/>
  </w:docVars>
  <w:rsids>
    <w:rsidRoot w:val="0082334C"/>
    <w:rsid w:val="000041DE"/>
    <w:rsid w:val="0000516A"/>
    <w:rsid w:val="00006EC1"/>
    <w:rsid w:val="00023F7C"/>
    <w:rsid w:val="0003357E"/>
    <w:rsid w:val="00034BD3"/>
    <w:rsid w:val="00034ECB"/>
    <w:rsid w:val="00054BA4"/>
    <w:rsid w:val="00060D7B"/>
    <w:rsid w:val="00087D47"/>
    <w:rsid w:val="000A2B84"/>
    <w:rsid w:val="000A6F5D"/>
    <w:rsid w:val="000A7CBE"/>
    <w:rsid w:val="000B1630"/>
    <w:rsid w:val="000B40EA"/>
    <w:rsid w:val="000B4714"/>
    <w:rsid w:val="000C3C88"/>
    <w:rsid w:val="000C51DC"/>
    <w:rsid w:val="000C7716"/>
    <w:rsid w:val="000D3DF3"/>
    <w:rsid w:val="000D42C9"/>
    <w:rsid w:val="000D4681"/>
    <w:rsid w:val="000D48BB"/>
    <w:rsid w:val="000D7D14"/>
    <w:rsid w:val="000E5410"/>
    <w:rsid w:val="0010031D"/>
    <w:rsid w:val="00100558"/>
    <w:rsid w:val="00125438"/>
    <w:rsid w:val="0013408E"/>
    <w:rsid w:val="00134E4F"/>
    <w:rsid w:val="00137333"/>
    <w:rsid w:val="001425D6"/>
    <w:rsid w:val="00147159"/>
    <w:rsid w:val="00161A7D"/>
    <w:rsid w:val="00170AE8"/>
    <w:rsid w:val="00176238"/>
    <w:rsid w:val="0017664D"/>
    <w:rsid w:val="00177004"/>
    <w:rsid w:val="0018068B"/>
    <w:rsid w:val="001A1422"/>
    <w:rsid w:val="001A24F4"/>
    <w:rsid w:val="001A32F5"/>
    <w:rsid w:val="001B074D"/>
    <w:rsid w:val="001B1A83"/>
    <w:rsid w:val="001B72FB"/>
    <w:rsid w:val="001D5075"/>
    <w:rsid w:val="001D5BB5"/>
    <w:rsid w:val="001F77CE"/>
    <w:rsid w:val="00205D19"/>
    <w:rsid w:val="00211B6F"/>
    <w:rsid w:val="00217522"/>
    <w:rsid w:val="002205B2"/>
    <w:rsid w:val="00223513"/>
    <w:rsid w:val="002316BB"/>
    <w:rsid w:val="00232CD2"/>
    <w:rsid w:val="002432D4"/>
    <w:rsid w:val="002452EF"/>
    <w:rsid w:val="00246DD2"/>
    <w:rsid w:val="002656F3"/>
    <w:rsid w:val="00280340"/>
    <w:rsid w:val="00296B4F"/>
    <w:rsid w:val="002A29DC"/>
    <w:rsid w:val="002C076C"/>
    <w:rsid w:val="002C6033"/>
    <w:rsid w:val="002D5BB6"/>
    <w:rsid w:val="002E74C0"/>
    <w:rsid w:val="002E7E8D"/>
    <w:rsid w:val="002F03D5"/>
    <w:rsid w:val="002F44C8"/>
    <w:rsid w:val="00303755"/>
    <w:rsid w:val="00314FC6"/>
    <w:rsid w:val="003233A8"/>
    <w:rsid w:val="00343D46"/>
    <w:rsid w:val="00347EDB"/>
    <w:rsid w:val="003532AE"/>
    <w:rsid w:val="00365139"/>
    <w:rsid w:val="003653DE"/>
    <w:rsid w:val="00380069"/>
    <w:rsid w:val="00381EAD"/>
    <w:rsid w:val="00384513"/>
    <w:rsid w:val="003A01A2"/>
    <w:rsid w:val="003A17CA"/>
    <w:rsid w:val="003C4DC1"/>
    <w:rsid w:val="003E5DCF"/>
    <w:rsid w:val="003F4FD6"/>
    <w:rsid w:val="003F500B"/>
    <w:rsid w:val="003F73BC"/>
    <w:rsid w:val="003F766B"/>
    <w:rsid w:val="0040487A"/>
    <w:rsid w:val="00420611"/>
    <w:rsid w:val="0042636C"/>
    <w:rsid w:val="00427252"/>
    <w:rsid w:val="00432D77"/>
    <w:rsid w:val="0045071A"/>
    <w:rsid w:val="00450CAB"/>
    <w:rsid w:val="004553E6"/>
    <w:rsid w:val="00456BA0"/>
    <w:rsid w:val="004707B7"/>
    <w:rsid w:val="00473A5C"/>
    <w:rsid w:val="00480327"/>
    <w:rsid w:val="004862C2"/>
    <w:rsid w:val="004A3C3F"/>
    <w:rsid w:val="004A7839"/>
    <w:rsid w:val="004A7F71"/>
    <w:rsid w:val="004C18DC"/>
    <w:rsid w:val="004C3347"/>
    <w:rsid w:val="004D0FE1"/>
    <w:rsid w:val="004D1FCF"/>
    <w:rsid w:val="004D222B"/>
    <w:rsid w:val="004D6882"/>
    <w:rsid w:val="004E7C44"/>
    <w:rsid w:val="004F505D"/>
    <w:rsid w:val="00502B53"/>
    <w:rsid w:val="00504F6B"/>
    <w:rsid w:val="00511070"/>
    <w:rsid w:val="0052112C"/>
    <w:rsid w:val="00537AB1"/>
    <w:rsid w:val="0054576B"/>
    <w:rsid w:val="00550012"/>
    <w:rsid w:val="00552134"/>
    <w:rsid w:val="00553644"/>
    <w:rsid w:val="005568E9"/>
    <w:rsid w:val="00567C7A"/>
    <w:rsid w:val="00571E54"/>
    <w:rsid w:val="005952BC"/>
    <w:rsid w:val="005A1D67"/>
    <w:rsid w:val="005A5081"/>
    <w:rsid w:val="005A6F11"/>
    <w:rsid w:val="005B12A6"/>
    <w:rsid w:val="005B3C32"/>
    <w:rsid w:val="005C0977"/>
    <w:rsid w:val="005D25BA"/>
    <w:rsid w:val="005D5D5B"/>
    <w:rsid w:val="005F30B5"/>
    <w:rsid w:val="005F518B"/>
    <w:rsid w:val="0060249D"/>
    <w:rsid w:val="00605B29"/>
    <w:rsid w:val="00607FDD"/>
    <w:rsid w:val="00610059"/>
    <w:rsid w:val="00624440"/>
    <w:rsid w:val="006316C8"/>
    <w:rsid w:val="006344AE"/>
    <w:rsid w:val="006415C9"/>
    <w:rsid w:val="00652ECF"/>
    <w:rsid w:val="00655A0F"/>
    <w:rsid w:val="00655ED3"/>
    <w:rsid w:val="006609FF"/>
    <w:rsid w:val="00675852"/>
    <w:rsid w:val="00684A1C"/>
    <w:rsid w:val="0069519B"/>
    <w:rsid w:val="006A0F49"/>
    <w:rsid w:val="006A40F7"/>
    <w:rsid w:val="006A4FCE"/>
    <w:rsid w:val="006A703E"/>
    <w:rsid w:val="006A7EFE"/>
    <w:rsid w:val="006B393F"/>
    <w:rsid w:val="006B5695"/>
    <w:rsid w:val="006B64E1"/>
    <w:rsid w:val="006D2354"/>
    <w:rsid w:val="006D4AED"/>
    <w:rsid w:val="006F23CD"/>
    <w:rsid w:val="006F45DB"/>
    <w:rsid w:val="006F66E7"/>
    <w:rsid w:val="006F7E19"/>
    <w:rsid w:val="0070218C"/>
    <w:rsid w:val="007154EF"/>
    <w:rsid w:val="00723A1E"/>
    <w:rsid w:val="00730C96"/>
    <w:rsid w:val="007366D4"/>
    <w:rsid w:val="007404BB"/>
    <w:rsid w:val="00747619"/>
    <w:rsid w:val="00761963"/>
    <w:rsid w:val="00761A28"/>
    <w:rsid w:val="00776ECA"/>
    <w:rsid w:val="00777FF5"/>
    <w:rsid w:val="0078739D"/>
    <w:rsid w:val="00797E18"/>
    <w:rsid w:val="007B44E3"/>
    <w:rsid w:val="007C7943"/>
    <w:rsid w:val="007D5B7F"/>
    <w:rsid w:val="007D71CB"/>
    <w:rsid w:val="007E5697"/>
    <w:rsid w:val="007F233C"/>
    <w:rsid w:val="00802821"/>
    <w:rsid w:val="00803A18"/>
    <w:rsid w:val="00807D9C"/>
    <w:rsid w:val="008142EE"/>
    <w:rsid w:val="00817AEC"/>
    <w:rsid w:val="0082334C"/>
    <w:rsid w:val="00860442"/>
    <w:rsid w:val="0086742F"/>
    <w:rsid w:val="00872D9F"/>
    <w:rsid w:val="00877FF2"/>
    <w:rsid w:val="00881F96"/>
    <w:rsid w:val="00896870"/>
    <w:rsid w:val="008A13D5"/>
    <w:rsid w:val="008A641C"/>
    <w:rsid w:val="008E7116"/>
    <w:rsid w:val="008F68C4"/>
    <w:rsid w:val="0093188C"/>
    <w:rsid w:val="00932F42"/>
    <w:rsid w:val="00934801"/>
    <w:rsid w:val="00940B0E"/>
    <w:rsid w:val="00945158"/>
    <w:rsid w:val="009476C3"/>
    <w:rsid w:val="00964729"/>
    <w:rsid w:val="009827DB"/>
    <w:rsid w:val="00984469"/>
    <w:rsid w:val="009923C3"/>
    <w:rsid w:val="009A04C0"/>
    <w:rsid w:val="009A0801"/>
    <w:rsid w:val="009A3270"/>
    <w:rsid w:val="009A38F2"/>
    <w:rsid w:val="009A7F99"/>
    <w:rsid w:val="009B4B19"/>
    <w:rsid w:val="009C1C8F"/>
    <w:rsid w:val="009C4A9D"/>
    <w:rsid w:val="009E0C59"/>
    <w:rsid w:val="00A06D17"/>
    <w:rsid w:val="00A128C8"/>
    <w:rsid w:val="00A24E48"/>
    <w:rsid w:val="00A30CB4"/>
    <w:rsid w:val="00A32DD2"/>
    <w:rsid w:val="00A33BFB"/>
    <w:rsid w:val="00A33C0A"/>
    <w:rsid w:val="00A44A54"/>
    <w:rsid w:val="00A51396"/>
    <w:rsid w:val="00A516D6"/>
    <w:rsid w:val="00A54EA4"/>
    <w:rsid w:val="00A56813"/>
    <w:rsid w:val="00A63D19"/>
    <w:rsid w:val="00A648D6"/>
    <w:rsid w:val="00A71870"/>
    <w:rsid w:val="00A72382"/>
    <w:rsid w:val="00A72E56"/>
    <w:rsid w:val="00A93F2D"/>
    <w:rsid w:val="00AA527B"/>
    <w:rsid w:val="00AB51CA"/>
    <w:rsid w:val="00AB7EFD"/>
    <w:rsid w:val="00AF2F91"/>
    <w:rsid w:val="00B048A8"/>
    <w:rsid w:val="00B05441"/>
    <w:rsid w:val="00B142A6"/>
    <w:rsid w:val="00B15629"/>
    <w:rsid w:val="00B26E32"/>
    <w:rsid w:val="00B37477"/>
    <w:rsid w:val="00B5382A"/>
    <w:rsid w:val="00B551CF"/>
    <w:rsid w:val="00B56143"/>
    <w:rsid w:val="00B622E6"/>
    <w:rsid w:val="00B82264"/>
    <w:rsid w:val="00B86C13"/>
    <w:rsid w:val="00B95148"/>
    <w:rsid w:val="00BA167C"/>
    <w:rsid w:val="00BA3926"/>
    <w:rsid w:val="00BB1DA3"/>
    <w:rsid w:val="00BB4A07"/>
    <w:rsid w:val="00BC09E4"/>
    <w:rsid w:val="00BC67D8"/>
    <w:rsid w:val="00BE37E8"/>
    <w:rsid w:val="00BE4B09"/>
    <w:rsid w:val="00BF1764"/>
    <w:rsid w:val="00C01694"/>
    <w:rsid w:val="00C16B83"/>
    <w:rsid w:val="00C23801"/>
    <w:rsid w:val="00C25BA9"/>
    <w:rsid w:val="00C33A53"/>
    <w:rsid w:val="00C4043E"/>
    <w:rsid w:val="00C40588"/>
    <w:rsid w:val="00C41488"/>
    <w:rsid w:val="00C57272"/>
    <w:rsid w:val="00C57F4C"/>
    <w:rsid w:val="00C6618F"/>
    <w:rsid w:val="00C82896"/>
    <w:rsid w:val="00C83E3C"/>
    <w:rsid w:val="00C868A5"/>
    <w:rsid w:val="00C9104E"/>
    <w:rsid w:val="00C9164A"/>
    <w:rsid w:val="00CA2D67"/>
    <w:rsid w:val="00CB0F64"/>
    <w:rsid w:val="00CB1CE3"/>
    <w:rsid w:val="00CB76A0"/>
    <w:rsid w:val="00D140E3"/>
    <w:rsid w:val="00D21D5E"/>
    <w:rsid w:val="00D22B22"/>
    <w:rsid w:val="00D25BEC"/>
    <w:rsid w:val="00D43328"/>
    <w:rsid w:val="00D52444"/>
    <w:rsid w:val="00D53260"/>
    <w:rsid w:val="00D60A98"/>
    <w:rsid w:val="00D62D4D"/>
    <w:rsid w:val="00D76660"/>
    <w:rsid w:val="00D83667"/>
    <w:rsid w:val="00D8488E"/>
    <w:rsid w:val="00D975F3"/>
    <w:rsid w:val="00DA0D5D"/>
    <w:rsid w:val="00DA143B"/>
    <w:rsid w:val="00DA23A9"/>
    <w:rsid w:val="00DC26F6"/>
    <w:rsid w:val="00DE7792"/>
    <w:rsid w:val="00E06232"/>
    <w:rsid w:val="00E12E99"/>
    <w:rsid w:val="00E2387E"/>
    <w:rsid w:val="00E33877"/>
    <w:rsid w:val="00E42B09"/>
    <w:rsid w:val="00E44661"/>
    <w:rsid w:val="00E63983"/>
    <w:rsid w:val="00E70AA7"/>
    <w:rsid w:val="00E731FD"/>
    <w:rsid w:val="00E735C5"/>
    <w:rsid w:val="00E8189A"/>
    <w:rsid w:val="00E93BB5"/>
    <w:rsid w:val="00E94225"/>
    <w:rsid w:val="00EA10A2"/>
    <w:rsid w:val="00EA391F"/>
    <w:rsid w:val="00EB3C9B"/>
    <w:rsid w:val="00EB3F2B"/>
    <w:rsid w:val="00EB4630"/>
    <w:rsid w:val="00EE7888"/>
    <w:rsid w:val="00F00A89"/>
    <w:rsid w:val="00F1278D"/>
    <w:rsid w:val="00F13A45"/>
    <w:rsid w:val="00F21400"/>
    <w:rsid w:val="00F26405"/>
    <w:rsid w:val="00F30074"/>
    <w:rsid w:val="00F32991"/>
    <w:rsid w:val="00F332CF"/>
    <w:rsid w:val="00F3354F"/>
    <w:rsid w:val="00F46BF6"/>
    <w:rsid w:val="00F47796"/>
    <w:rsid w:val="00F51A9F"/>
    <w:rsid w:val="00F533A5"/>
    <w:rsid w:val="00F56BDD"/>
    <w:rsid w:val="00F83C0B"/>
    <w:rsid w:val="00F84D72"/>
    <w:rsid w:val="00FB54DB"/>
    <w:rsid w:val="00FD20D1"/>
    <w:rsid w:val="00FD2150"/>
    <w:rsid w:val="00FE7A13"/>
    <w:rsid w:val="742FB1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C822C"/>
  <w15:chartTrackingRefBased/>
  <w15:docId w15:val="{DF62E6F9-1F03-CD45-AD38-C0CA6156D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334C"/>
    <w:rPr>
      <w:rFonts w:ascii="Calibri" w:eastAsia="Calibri" w:hAnsi="Calibri" w:cs="Times New Roman"/>
    </w:rPr>
  </w:style>
  <w:style w:type="paragraph" w:styleId="Heading1">
    <w:name w:val="heading 1"/>
    <w:basedOn w:val="Normal"/>
    <w:next w:val="Normal"/>
    <w:link w:val="Heading1Char"/>
    <w:autoRedefine/>
    <w:uiPriority w:val="9"/>
    <w:qFormat/>
    <w:rsid w:val="00B86C13"/>
    <w:pPr>
      <w:keepNext/>
      <w:keepLines/>
      <w:spacing w:before="360" w:after="120"/>
      <w:outlineLvl w:val="0"/>
    </w:pPr>
    <w:rPr>
      <w:rFonts w:ascii="Times New Roman" w:eastAsiaTheme="majorEastAsia" w:hAnsi="Times New Roman" w:cstheme="majorBidi"/>
      <w:b/>
      <w:color w:val="000000" w:themeColor="text1"/>
      <w:sz w:val="28"/>
      <w:szCs w:val="28"/>
    </w:rPr>
  </w:style>
  <w:style w:type="paragraph" w:styleId="Heading2">
    <w:name w:val="heading 2"/>
    <w:basedOn w:val="Normal"/>
    <w:next w:val="Normal"/>
    <w:link w:val="Heading2Char"/>
    <w:uiPriority w:val="9"/>
    <w:semiHidden/>
    <w:unhideWhenUsed/>
    <w:qFormat/>
    <w:rsid w:val="00343D46"/>
    <w:pPr>
      <w:keepNext/>
      <w:keepLines/>
      <w:spacing w:before="240" w:after="240"/>
      <w:outlineLvl w:val="1"/>
    </w:pPr>
    <w:rPr>
      <w:rFonts w:ascii="Times New Roman" w:eastAsiaTheme="majorEastAsia" w:hAnsi="Times New Roman" w:cstheme="majorBidi"/>
      <w:i/>
      <w:color w:val="000000" w:themeColor="text1"/>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43D46"/>
    <w:rPr>
      <w:rFonts w:ascii="Times New Roman" w:eastAsiaTheme="majorEastAsia" w:hAnsi="Times New Roman" w:cstheme="majorBidi"/>
      <w:i/>
      <w:color w:val="000000" w:themeColor="text1"/>
      <w:sz w:val="26"/>
      <w:szCs w:val="26"/>
      <w:u w:val="single"/>
    </w:rPr>
  </w:style>
  <w:style w:type="character" w:customStyle="1" w:styleId="Heading1Char">
    <w:name w:val="Heading 1 Char"/>
    <w:basedOn w:val="DefaultParagraphFont"/>
    <w:link w:val="Heading1"/>
    <w:uiPriority w:val="9"/>
    <w:rsid w:val="00B86C13"/>
    <w:rPr>
      <w:rFonts w:ascii="Times New Roman" w:eastAsiaTheme="majorEastAsia" w:hAnsi="Times New Roman" w:cstheme="majorBidi"/>
      <w:b/>
      <w:color w:val="000000" w:themeColor="text1"/>
      <w:sz w:val="28"/>
      <w:szCs w:val="28"/>
    </w:rPr>
  </w:style>
  <w:style w:type="paragraph" w:styleId="Caption">
    <w:name w:val="caption"/>
    <w:basedOn w:val="Normal"/>
    <w:next w:val="Normal"/>
    <w:unhideWhenUsed/>
    <w:qFormat/>
    <w:rsid w:val="00343D46"/>
    <w:pPr>
      <w:spacing w:before="240" w:after="200"/>
    </w:pPr>
    <w:rPr>
      <w:rFonts w:ascii="Times New Roman" w:eastAsia="Times New Roman" w:hAnsi="Times New Roman"/>
      <w:b/>
      <w:bCs/>
      <w:color w:val="000000" w:themeColor="text1"/>
      <w:sz w:val="18"/>
      <w:szCs w:val="18"/>
    </w:rPr>
  </w:style>
  <w:style w:type="numbering" w:customStyle="1" w:styleId="Bulletlist">
    <w:name w:val="Bullet list"/>
    <w:uiPriority w:val="99"/>
    <w:rsid w:val="00343D46"/>
    <w:pPr>
      <w:numPr>
        <w:numId w:val="1"/>
      </w:numPr>
    </w:pPr>
  </w:style>
  <w:style w:type="paragraph" w:customStyle="1" w:styleId="Style1">
    <w:name w:val="Style1"/>
    <w:basedOn w:val="Normal"/>
    <w:qFormat/>
    <w:rsid w:val="00343D46"/>
    <w:pPr>
      <w:numPr>
        <w:numId w:val="2"/>
      </w:numPr>
      <w:spacing w:before="240" w:after="240"/>
    </w:pPr>
    <w:rPr>
      <w:rFonts w:ascii="Times New Roman" w:hAnsi="Times New Roman"/>
    </w:rPr>
  </w:style>
  <w:style w:type="table" w:customStyle="1" w:styleId="TableHeader">
    <w:name w:val="TableHeader"/>
    <w:basedOn w:val="TableNormal"/>
    <w:uiPriority w:val="99"/>
    <w:rsid w:val="00343D46"/>
    <w:tblPr/>
    <w:tblStylePr w:type="firstRow">
      <w:rPr>
        <w:rFonts w:ascii="Times New Roman" w:hAnsi="Times New Roman"/>
        <w:b/>
      </w:rPr>
    </w:tblStylePr>
  </w:style>
  <w:style w:type="table" w:customStyle="1" w:styleId="TableHeader0">
    <w:name w:val="Table Header"/>
    <w:basedOn w:val="TableNormal"/>
    <w:uiPriority w:val="99"/>
    <w:rsid w:val="00343D46"/>
    <w:tblPr/>
    <w:tblStylePr w:type="firstRow">
      <w:rPr>
        <w:rFonts w:ascii="Times New Roman" w:hAnsi="Times New Roman"/>
        <w:b/>
        <w:color w:val="000000" w:themeColor="text1"/>
        <w:sz w:val="20"/>
      </w:rPr>
    </w:tblStylePr>
  </w:style>
  <w:style w:type="paragraph" w:customStyle="1" w:styleId="Tableheader1">
    <w:name w:val="Table header"/>
    <w:basedOn w:val="Normal"/>
    <w:qFormat/>
    <w:rsid w:val="00343D46"/>
    <w:pPr>
      <w:spacing w:before="240" w:after="240"/>
    </w:pPr>
    <w:rPr>
      <w:rFonts w:ascii="Times New Roman" w:hAnsi="Times New Roman" w:cs="Arial"/>
      <w:b/>
      <w:sz w:val="18"/>
      <w:szCs w:val="18"/>
    </w:rPr>
  </w:style>
  <w:style w:type="paragraph" w:styleId="ListParagraph">
    <w:name w:val="List Paragraph"/>
    <w:basedOn w:val="Normal"/>
    <w:uiPriority w:val="34"/>
    <w:qFormat/>
    <w:rsid w:val="0082334C"/>
    <w:pPr>
      <w:ind w:left="720"/>
      <w:contextualSpacing/>
    </w:pPr>
  </w:style>
  <w:style w:type="paragraph" w:styleId="Footer">
    <w:name w:val="footer"/>
    <w:basedOn w:val="Normal"/>
    <w:link w:val="FooterChar"/>
    <w:uiPriority w:val="99"/>
    <w:unhideWhenUsed/>
    <w:rsid w:val="0082334C"/>
    <w:pPr>
      <w:tabs>
        <w:tab w:val="center" w:pos="4680"/>
        <w:tab w:val="right" w:pos="9360"/>
      </w:tabs>
    </w:pPr>
  </w:style>
  <w:style w:type="character" w:customStyle="1" w:styleId="FooterChar">
    <w:name w:val="Footer Char"/>
    <w:basedOn w:val="DefaultParagraphFont"/>
    <w:link w:val="Footer"/>
    <w:uiPriority w:val="99"/>
    <w:rsid w:val="0082334C"/>
    <w:rPr>
      <w:rFonts w:ascii="Calibri" w:eastAsia="Calibri" w:hAnsi="Calibri" w:cs="Times New Roman"/>
    </w:rPr>
  </w:style>
  <w:style w:type="paragraph" w:customStyle="1" w:styleId="Default">
    <w:name w:val="Default"/>
    <w:rsid w:val="0082334C"/>
    <w:pPr>
      <w:widowControl w:val="0"/>
      <w:autoSpaceDE w:val="0"/>
      <w:autoSpaceDN w:val="0"/>
      <w:adjustRightInd w:val="0"/>
    </w:pPr>
    <w:rPr>
      <w:rFonts w:ascii="Times New Roman" w:eastAsia="Times New Roman" w:hAnsi="Times New Roman" w:cs="Times New Roman"/>
      <w:color w:val="000000"/>
    </w:rPr>
  </w:style>
  <w:style w:type="paragraph" w:styleId="BalloonText">
    <w:name w:val="Balloon Text"/>
    <w:basedOn w:val="Normal"/>
    <w:link w:val="BalloonTextChar"/>
    <w:uiPriority w:val="99"/>
    <w:semiHidden/>
    <w:unhideWhenUsed/>
    <w:rsid w:val="0082334C"/>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82334C"/>
    <w:rPr>
      <w:rFonts w:ascii="Times New Roman" w:eastAsia="Calibri" w:hAnsi="Times New Roman" w:cs="Times New Roman"/>
      <w:sz w:val="18"/>
      <w:szCs w:val="18"/>
    </w:rPr>
  </w:style>
  <w:style w:type="character" w:styleId="CommentReference">
    <w:name w:val="annotation reference"/>
    <w:basedOn w:val="DefaultParagraphFont"/>
    <w:uiPriority w:val="99"/>
    <w:semiHidden/>
    <w:unhideWhenUsed/>
    <w:rsid w:val="000B40EA"/>
    <w:rPr>
      <w:sz w:val="16"/>
      <w:szCs w:val="16"/>
    </w:rPr>
  </w:style>
  <w:style w:type="paragraph" w:styleId="CommentText">
    <w:name w:val="annotation text"/>
    <w:basedOn w:val="Normal"/>
    <w:link w:val="CommentTextChar"/>
    <w:uiPriority w:val="99"/>
    <w:semiHidden/>
    <w:unhideWhenUsed/>
    <w:rsid w:val="000B40EA"/>
    <w:rPr>
      <w:sz w:val="20"/>
      <w:szCs w:val="20"/>
    </w:rPr>
  </w:style>
  <w:style w:type="character" w:customStyle="1" w:styleId="CommentTextChar">
    <w:name w:val="Comment Text Char"/>
    <w:basedOn w:val="DefaultParagraphFont"/>
    <w:link w:val="CommentText"/>
    <w:uiPriority w:val="99"/>
    <w:semiHidden/>
    <w:rsid w:val="000B40E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B40EA"/>
    <w:rPr>
      <w:b/>
      <w:bCs/>
    </w:rPr>
  </w:style>
  <w:style w:type="character" w:customStyle="1" w:styleId="CommentSubjectChar">
    <w:name w:val="Comment Subject Char"/>
    <w:basedOn w:val="CommentTextChar"/>
    <w:link w:val="CommentSubject"/>
    <w:uiPriority w:val="99"/>
    <w:semiHidden/>
    <w:rsid w:val="000B40EA"/>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9FD02BC7609C44B03F5413ED036ABC" ma:contentTypeVersion="11" ma:contentTypeDescription="Create a new document." ma:contentTypeScope="" ma:versionID="a33508853c02bc9b80a3ec900f405c12">
  <xsd:schema xmlns:xsd="http://www.w3.org/2001/XMLSchema" xmlns:xs="http://www.w3.org/2001/XMLSchema" xmlns:p="http://schemas.microsoft.com/office/2006/metadata/properties" xmlns:ns3="91d606eb-1862-4980-b1d8-9d62f9123528" xmlns:ns4="1b432a2d-9e8c-40a8-bec8-7ab439e5c056" targetNamespace="http://schemas.microsoft.com/office/2006/metadata/properties" ma:root="true" ma:fieldsID="d0de29929f0740275819314352b68919" ns3:_="" ns4:_="">
    <xsd:import namespace="91d606eb-1862-4980-b1d8-9d62f9123528"/>
    <xsd:import namespace="1b432a2d-9e8c-40a8-bec8-7ab439e5c05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606eb-1862-4980-b1d8-9d62f9123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432a2d-9e8c-40a8-bec8-7ab439e5c0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07E1C-6306-4B31-926C-1823F9B33934}">
  <ds:schemaRefs>
    <ds:schemaRef ds:uri="http://schemas.microsoft.com/sharepoint/v3/contenttype/forms"/>
  </ds:schemaRefs>
</ds:datastoreItem>
</file>

<file path=customXml/itemProps2.xml><?xml version="1.0" encoding="utf-8"?>
<ds:datastoreItem xmlns:ds="http://schemas.openxmlformats.org/officeDocument/2006/customXml" ds:itemID="{C1DB01FD-4C2F-4F9E-8A83-CD4CD7234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606eb-1862-4980-b1d8-9d62f9123528"/>
    <ds:schemaRef ds:uri="1b432a2d-9e8c-40a8-bec8-7ab439e5c0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77C199-0ADF-47A0-B989-4CC0610C54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15BB0B-3FDB-4FF5-A4AD-BF3121605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30</Words>
  <Characters>5306</Characters>
  <Application>Microsoft Office Word</Application>
  <DocSecurity>0</DocSecurity>
  <Lines>44</Lines>
  <Paragraphs>12</Paragraphs>
  <ScaleCrop>false</ScaleCrop>
  <Company/>
  <LinksUpToDate>false</LinksUpToDate>
  <CharactersWithSpaces>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Bradford</dc:creator>
  <cp:keywords/>
  <dc:description/>
  <cp:lastModifiedBy>Carlin, Katie N</cp:lastModifiedBy>
  <cp:revision>6</cp:revision>
  <dcterms:created xsi:type="dcterms:W3CDTF">2020-12-15T22:24:00Z</dcterms:created>
  <dcterms:modified xsi:type="dcterms:W3CDTF">2020-12-1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9FD02BC7609C44B03F5413ED036ABC</vt:lpwstr>
  </property>
</Properties>
</file>